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6FC52" w14:textId="77C9C6A5" w:rsidR="009D1E97" w:rsidRDefault="009D1E97" w:rsidP="009D1E97">
      <w:pPr>
        <w:autoSpaceDE w:val="0"/>
        <w:autoSpaceDN w:val="0"/>
        <w:adjustRightInd w:val="0"/>
        <w:spacing w:after="0" w:line="360" w:lineRule="auto"/>
        <w:jc w:val="left"/>
        <w:rPr>
          <w:rFonts w:asciiTheme="majorHAnsi" w:eastAsia="Times New Roman" w:hAnsiTheme="majorHAnsi" w:cstheme="majorHAnsi"/>
          <w:sz w:val="22"/>
        </w:rPr>
      </w:pPr>
      <w:r w:rsidRPr="009D1E97">
        <w:rPr>
          <w:rFonts w:asciiTheme="majorHAnsi" w:eastAsia="Times New Roman" w:hAnsiTheme="majorHAnsi" w:cstheme="majorHAnsi"/>
          <w:b/>
          <w:sz w:val="22"/>
        </w:rPr>
        <w:t>Załącznik nr 1</w:t>
      </w:r>
      <w:r>
        <w:rPr>
          <w:rFonts w:asciiTheme="majorHAnsi" w:eastAsia="Times New Roman" w:hAnsiTheme="majorHAnsi" w:cstheme="majorHAnsi"/>
          <w:sz w:val="22"/>
        </w:rPr>
        <w:br/>
      </w:r>
    </w:p>
    <w:p w14:paraId="5DA07A17" w14:textId="64A4D688" w:rsidR="006E22CB" w:rsidRPr="0061387A" w:rsidRDefault="009D1E97" w:rsidP="009D1E97">
      <w:pPr>
        <w:autoSpaceDE w:val="0"/>
        <w:autoSpaceDN w:val="0"/>
        <w:adjustRightInd w:val="0"/>
        <w:spacing w:after="0" w:line="360" w:lineRule="auto"/>
        <w:jc w:val="center"/>
        <w:rPr>
          <w:rFonts w:asciiTheme="majorHAnsi" w:hAnsiTheme="majorHAnsi" w:cstheme="majorHAnsi"/>
          <w:b/>
        </w:rPr>
      </w:pPr>
      <w:r>
        <w:rPr>
          <w:rFonts w:asciiTheme="majorHAnsi" w:eastAsia="Times New Roman" w:hAnsiTheme="majorHAnsi" w:cstheme="majorHAnsi"/>
          <w:sz w:val="22"/>
        </w:rPr>
        <w:br/>
      </w:r>
      <w:r w:rsidR="006E22CB" w:rsidRPr="0061387A">
        <w:rPr>
          <w:rFonts w:asciiTheme="majorHAnsi" w:hAnsiTheme="majorHAnsi" w:cstheme="majorHAnsi"/>
          <w:b/>
        </w:rPr>
        <w:t>KWESTIONARIUSZ OSOBOWY DLA OSOBY UBIEGAJĄCEJ SIĘ O ZATRUDNIENIE</w:t>
      </w:r>
    </w:p>
    <w:p w14:paraId="7078B665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61FA2C10" w14:textId="77777777" w:rsidR="006E22CB" w:rsidRPr="0061387A" w:rsidRDefault="006E22CB" w:rsidP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Imię (imiona) i nazwisko ..............................................................................................</w:t>
      </w:r>
    </w:p>
    <w:p w14:paraId="557946E4" w14:textId="77777777" w:rsidR="006E22CB" w:rsidRPr="0061387A" w:rsidRDefault="006E22CB" w:rsidP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Data urodzenia ...........................................................................................................</w:t>
      </w:r>
    </w:p>
    <w:p w14:paraId="28A173F1" w14:textId="77777777" w:rsidR="006E22CB" w:rsidRPr="0061387A" w:rsidRDefault="006E22CB" w:rsidP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Dane kontaktowe ........................................................................................................</w:t>
      </w:r>
    </w:p>
    <w:p w14:paraId="54E9B998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ab/>
      </w:r>
      <w:r w:rsidRPr="0061387A">
        <w:rPr>
          <w:rFonts w:asciiTheme="majorHAnsi" w:hAnsiTheme="majorHAnsi" w:cstheme="majorHAnsi"/>
        </w:rPr>
        <w:tab/>
      </w:r>
      <w:r w:rsidRPr="0061387A">
        <w:rPr>
          <w:rFonts w:asciiTheme="majorHAnsi" w:hAnsiTheme="majorHAnsi" w:cstheme="majorHAnsi"/>
        </w:rPr>
        <w:tab/>
      </w:r>
      <w:r w:rsidRPr="0061387A">
        <w:rPr>
          <w:rFonts w:asciiTheme="majorHAnsi" w:hAnsiTheme="majorHAnsi" w:cstheme="majorHAnsi"/>
        </w:rPr>
        <w:tab/>
      </w:r>
      <w:r w:rsidRPr="009D1E97">
        <w:rPr>
          <w:rFonts w:asciiTheme="majorHAnsi" w:hAnsiTheme="majorHAnsi" w:cstheme="majorHAnsi"/>
          <w:sz w:val="20"/>
        </w:rPr>
        <w:t xml:space="preserve">                (wskazane przez osobę ubiegającą się o zatrudnienie)</w:t>
      </w:r>
    </w:p>
    <w:p w14:paraId="2581DC47" w14:textId="77777777" w:rsidR="006E22CB" w:rsidRPr="0061387A" w:rsidRDefault="006E22CB" w:rsidP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Wykształcenie (gdy jest ono niezbędne do wykonywania pracy określonego rodzaju lub na określonym stanowisku) ..........................................................................................</w:t>
      </w:r>
    </w:p>
    <w:p w14:paraId="01EC6464" w14:textId="6459B7DB" w:rsidR="006E22CB" w:rsidRPr="0061387A" w:rsidRDefault="006E22CB" w:rsidP="009D1E97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</w:rPr>
      </w:pPr>
      <w:r w:rsidRPr="009D1E97">
        <w:rPr>
          <w:rFonts w:asciiTheme="majorHAnsi" w:hAnsiTheme="majorHAnsi" w:cstheme="majorHAnsi"/>
          <w:sz w:val="20"/>
        </w:rPr>
        <w:t>(nazwa szkoły i rok jej ukończenia)</w:t>
      </w:r>
    </w:p>
    <w:p w14:paraId="64D40693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 xml:space="preserve">     ................................................................................................................................... </w:t>
      </w:r>
    </w:p>
    <w:p w14:paraId="350D22BA" w14:textId="46CA9242" w:rsidR="006E22CB" w:rsidRPr="0061387A" w:rsidRDefault="006E22CB" w:rsidP="009D1E97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</w:t>
      </w:r>
      <w:r w:rsidRPr="0061387A">
        <w:rPr>
          <w:rFonts w:asciiTheme="majorHAnsi" w:hAnsiTheme="majorHAnsi" w:cstheme="majorHAnsi"/>
        </w:rPr>
        <w:br/>
      </w:r>
      <w:r w:rsidRPr="009D1E97">
        <w:rPr>
          <w:rFonts w:asciiTheme="majorHAnsi" w:hAnsiTheme="majorHAnsi" w:cstheme="majorHAnsi"/>
          <w:sz w:val="20"/>
        </w:rPr>
        <w:t xml:space="preserve">                     (zawód, specjalność, stopień naukowy, tytuł zawodowy, tytuł naukowy)</w:t>
      </w:r>
    </w:p>
    <w:p w14:paraId="53FA0493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398E4E6C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236368F7" w14:textId="77777777" w:rsidR="006E22CB" w:rsidRPr="0061387A" w:rsidRDefault="006E22CB" w:rsidP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Kwalifikacje zawodowe (gdy są one niezbędne do wykonywania pracy określonego rodzaju lub na określonym stanowisku) ....................................................................................</w:t>
      </w:r>
    </w:p>
    <w:p w14:paraId="37BE9C81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.....</w:t>
      </w:r>
    </w:p>
    <w:p w14:paraId="2686D35C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.....</w:t>
      </w:r>
    </w:p>
    <w:p w14:paraId="1D6749BD" w14:textId="5230A242" w:rsidR="006E22CB" w:rsidRPr="009D1E97" w:rsidRDefault="006E22CB" w:rsidP="009D1E97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sz w:val="20"/>
        </w:rPr>
      </w:pPr>
      <w:r w:rsidRPr="009D1E97">
        <w:rPr>
          <w:rFonts w:asciiTheme="majorHAnsi" w:hAnsiTheme="majorHAnsi" w:cstheme="majorHAnsi"/>
          <w:sz w:val="20"/>
        </w:rPr>
        <w:t>(kursy, studia podyplomowe lub inne formy uzupełnienia wiedzy lub umiejętności)</w:t>
      </w:r>
    </w:p>
    <w:p w14:paraId="1E849EEB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60D16D3E" w14:textId="77777777" w:rsidR="006E22CB" w:rsidRDefault="006E22CB" w:rsidP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Przebieg dotychczasowego zatrudnienia (gdy jest ono niezbędne do wykonywania pracy określonego rodzaju lub na określonym stanowisku) .......................................................</w:t>
      </w:r>
    </w:p>
    <w:p w14:paraId="5D58D57D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.....</w:t>
      </w:r>
    </w:p>
    <w:p w14:paraId="340300D1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.....</w:t>
      </w:r>
    </w:p>
    <w:p w14:paraId="724314AF" w14:textId="60EF2A24" w:rsidR="006E22CB" w:rsidRPr="0061387A" w:rsidRDefault="006E22CB" w:rsidP="009D1E97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</w:rPr>
      </w:pPr>
      <w:r w:rsidRPr="009D1E97">
        <w:rPr>
          <w:rFonts w:asciiTheme="majorHAnsi" w:hAnsiTheme="majorHAnsi" w:cstheme="majorHAnsi"/>
          <w:sz w:val="20"/>
        </w:rPr>
        <w:t>(okresy zatrudnienia u kolejnych pracodawców oraz zajmowane stanowiska pracy)</w:t>
      </w:r>
    </w:p>
    <w:p w14:paraId="127D77B6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72663796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566F77B7" w14:textId="77777777" w:rsidR="006E22CB" w:rsidRPr="0061387A" w:rsidRDefault="006E22CB" w:rsidP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Dodatkowe dane osobowe, jeżeli prawo lub obowiązek ich podania wynika z przepisów szczególnych …………………………………………………………………………………………………………….</w:t>
      </w:r>
    </w:p>
    <w:p w14:paraId="0D509BFF" w14:textId="77777777" w:rsidR="006E22CB" w:rsidRPr="0061387A" w:rsidRDefault="006E22CB" w:rsidP="006E22CB">
      <w:pPr>
        <w:pStyle w:val="Akapitzlist"/>
        <w:autoSpaceDE w:val="0"/>
        <w:autoSpaceDN w:val="0"/>
        <w:adjustRightInd w:val="0"/>
        <w:spacing w:after="0" w:line="240" w:lineRule="auto"/>
        <w:ind w:left="709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.....</w:t>
      </w:r>
    </w:p>
    <w:p w14:paraId="687D4A6B" w14:textId="77777777" w:rsidR="006E22CB" w:rsidRPr="0061387A" w:rsidRDefault="006E22CB" w:rsidP="006E22CB">
      <w:pPr>
        <w:pStyle w:val="Akapitzlist"/>
        <w:autoSpaceDE w:val="0"/>
        <w:autoSpaceDN w:val="0"/>
        <w:adjustRightInd w:val="0"/>
        <w:spacing w:after="0" w:line="240" w:lineRule="auto"/>
        <w:ind w:left="709"/>
        <w:rPr>
          <w:rFonts w:asciiTheme="majorHAnsi" w:hAnsiTheme="majorHAnsi" w:cstheme="majorHAnsi"/>
        </w:rPr>
      </w:pPr>
    </w:p>
    <w:p w14:paraId="299CE156" w14:textId="77777777" w:rsidR="006E22CB" w:rsidRPr="0061387A" w:rsidRDefault="006E22CB" w:rsidP="006E22CB">
      <w:pPr>
        <w:pStyle w:val="Akapitzlist"/>
        <w:autoSpaceDE w:val="0"/>
        <w:autoSpaceDN w:val="0"/>
        <w:adjustRightInd w:val="0"/>
        <w:spacing w:after="0" w:line="240" w:lineRule="auto"/>
        <w:ind w:left="709"/>
        <w:rPr>
          <w:rFonts w:asciiTheme="majorHAnsi" w:hAnsiTheme="majorHAnsi" w:cstheme="majorHAnsi"/>
        </w:rPr>
      </w:pPr>
    </w:p>
    <w:p w14:paraId="027D5A64" w14:textId="77777777" w:rsidR="006E22CB" w:rsidRPr="0061387A" w:rsidRDefault="006E22CB" w:rsidP="006E22CB">
      <w:pPr>
        <w:pStyle w:val="Akapitzlist"/>
        <w:autoSpaceDE w:val="0"/>
        <w:autoSpaceDN w:val="0"/>
        <w:adjustRightInd w:val="0"/>
        <w:spacing w:after="0" w:line="240" w:lineRule="auto"/>
        <w:ind w:left="709"/>
        <w:rPr>
          <w:rFonts w:asciiTheme="majorHAnsi" w:hAnsiTheme="majorHAnsi" w:cstheme="majorHAnsi"/>
        </w:rPr>
      </w:pPr>
    </w:p>
    <w:p w14:paraId="1E016002" w14:textId="77777777" w:rsidR="006E22CB" w:rsidRPr="0061387A" w:rsidRDefault="006E22CB" w:rsidP="006E22CB">
      <w:pPr>
        <w:pStyle w:val="Akapitzlist"/>
        <w:autoSpaceDE w:val="0"/>
        <w:autoSpaceDN w:val="0"/>
        <w:adjustRightInd w:val="0"/>
        <w:spacing w:after="0" w:line="240" w:lineRule="auto"/>
        <w:ind w:left="709"/>
        <w:rPr>
          <w:rFonts w:asciiTheme="majorHAnsi" w:hAnsiTheme="majorHAnsi" w:cstheme="majorHAnsi"/>
        </w:rPr>
      </w:pPr>
    </w:p>
    <w:p w14:paraId="35CCF09D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                                         .........................................</w:t>
      </w:r>
    </w:p>
    <w:p w14:paraId="1237973F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9D1E97">
        <w:rPr>
          <w:rFonts w:asciiTheme="majorHAnsi" w:hAnsiTheme="majorHAnsi" w:cstheme="majorHAnsi"/>
          <w:sz w:val="20"/>
        </w:rPr>
        <w:t xml:space="preserve">         (miejscowość i data)                                             (podpis osoby ubiegającej się o zatrudnienie)                                                                              </w:t>
      </w:r>
    </w:p>
    <w:p w14:paraId="79B2080D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 xml:space="preserve">        </w:t>
      </w:r>
    </w:p>
    <w:p w14:paraId="3DEBD575" w14:textId="77777777" w:rsidR="006E22CB" w:rsidRPr="0061387A" w:rsidRDefault="006E22CB" w:rsidP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1B68B15D" w14:textId="77777777" w:rsidR="006E22CB" w:rsidRPr="0061387A" w:rsidRDefault="006E22CB" w:rsidP="006E22CB">
      <w:pPr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br w:type="page"/>
      </w:r>
    </w:p>
    <w:p w14:paraId="47F29F35" w14:textId="7BF716F2" w:rsidR="006E22CB" w:rsidRPr="009D1E97" w:rsidRDefault="009D1E97" w:rsidP="009D1E97">
      <w:pPr>
        <w:spacing w:after="0" w:line="240" w:lineRule="auto"/>
        <w:ind w:left="0" w:firstLine="0"/>
        <w:rPr>
          <w:rFonts w:asciiTheme="majorHAnsi" w:hAnsiTheme="majorHAnsi" w:cstheme="majorHAnsi"/>
          <w:b/>
        </w:rPr>
      </w:pPr>
      <w:r w:rsidRPr="009D1E97">
        <w:rPr>
          <w:rFonts w:asciiTheme="majorHAnsi" w:hAnsiTheme="majorHAnsi" w:cstheme="majorHAnsi"/>
          <w:b/>
        </w:rPr>
        <w:lastRenderedPageBreak/>
        <w:t>Załącznik nr 2</w:t>
      </w:r>
    </w:p>
    <w:p w14:paraId="7EC43EFA" w14:textId="77777777" w:rsidR="009D1E97" w:rsidRPr="0061387A" w:rsidRDefault="009D1E97" w:rsidP="009D1E97">
      <w:pPr>
        <w:spacing w:after="0" w:line="240" w:lineRule="auto"/>
        <w:ind w:left="0" w:firstLine="0"/>
        <w:rPr>
          <w:rFonts w:asciiTheme="majorHAnsi" w:hAnsiTheme="majorHAnsi" w:cstheme="majorHAnsi"/>
        </w:rPr>
      </w:pPr>
    </w:p>
    <w:p w14:paraId="41D29BA8" w14:textId="77777777" w:rsidR="006E22CB" w:rsidRPr="0061387A" w:rsidRDefault="006E22CB" w:rsidP="006E22CB">
      <w:pPr>
        <w:spacing w:after="0" w:line="240" w:lineRule="auto"/>
        <w:jc w:val="center"/>
        <w:rPr>
          <w:rFonts w:asciiTheme="majorHAnsi" w:eastAsia="Times New Roman" w:hAnsiTheme="majorHAnsi" w:cstheme="majorHAnsi"/>
          <w:b/>
        </w:rPr>
      </w:pPr>
      <w:r w:rsidRPr="0061387A">
        <w:rPr>
          <w:rFonts w:asciiTheme="majorHAnsi" w:eastAsia="Times New Roman" w:hAnsiTheme="majorHAnsi" w:cstheme="majorHAnsi"/>
          <w:b/>
        </w:rPr>
        <w:t>INFORMACJA O PRZETWARZANIU DANYCH OSOBOWYCH</w:t>
      </w:r>
    </w:p>
    <w:p w14:paraId="2272DC77" w14:textId="49B0F3F5" w:rsidR="009D1E97" w:rsidRDefault="009D1E97" w:rsidP="00F5745E">
      <w:pPr>
        <w:spacing w:after="0" w:line="240" w:lineRule="auto"/>
        <w:ind w:left="0" w:firstLine="0"/>
        <w:rPr>
          <w:rFonts w:asciiTheme="majorHAnsi" w:eastAsia="Times New Roman" w:hAnsiTheme="majorHAnsi" w:cstheme="majorHAnsi"/>
          <w:b/>
        </w:rPr>
      </w:pPr>
    </w:p>
    <w:p w14:paraId="248BD0A7" w14:textId="77777777" w:rsidR="009D1E97" w:rsidRPr="0061387A" w:rsidRDefault="009D1E97" w:rsidP="006E22CB">
      <w:pPr>
        <w:spacing w:after="0" w:line="240" w:lineRule="auto"/>
        <w:jc w:val="center"/>
        <w:rPr>
          <w:rFonts w:asciiTheme="majorHAnsi" w:eastAsia="Times New Roman" w:hAnsiTheme="majorHAnsi" w:cstheme="majorHAnsi"/>
          <w:b/>
        </w:rPr>
      </w:pPr>
    </w:p>
    <w:p w14:paraId="6ABEB3ED" w14:textId="23D255BC" w:rsidR="006E22CB" w:rsidRPr="00451AB4" w:rsidRDefault="006E22CB" w:rsidP="006E22CB">
      <w:pPr>
        <w:spacing w:after="0" w:line="240" w:lineRule="auto"/>
        <w:rPr>
          <w:rFonts w:ascii="Calibri" w:eastAsia="Times New Roman" w:hAnsi="Calibri" w:cs="Calibri"/>
          <w:i/>
          <w:iCs/>
          <w:color w:val="auto"/>
        </w:rPr>
      </w:pPr>
      <w:r w:rsidRPr="00451AB4">
        <w:rPr>
          <w:rFonts w:ascii="Calibri" w:eastAsia="Times New Roman" w:hAnsi="Calibri" w:cs="Calibri"/>
          <w:i/>
          <w:iCs/>
          <w:color w:val="auto"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376C2FEE" w14:textId="77777777" w:rsidR="009D1E97" w:rsidRPr="00451AB4" w:rsidRDefault="009D1E97" w:rsidP="00F5745E">
      <w:pPr>
        <w:spacing w:after="0" w:line="240" w:lineRule="auto"/>
        <w:ind w:left="0" w:firstLine="0"/>
        <w:rPr>
          <w:rFonts w:ascii="Calibri" w:eastAsia="Times New Roman" w:hAnsi="Calibri" w:cs="Calibri"/>
          <w:i/>
          <w:iCs/>
          <w:color w:val="auto"/>
        </w:rPr>
      </w:pPr>
    </w:p>
    <w:p w14:paraId="310976C5" w14:textId="77777777" w:rsidR="006E22CB" w:rsidRPr="00451AB4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>Administratorem Pani/Pana danych osobowych jest Instytut Farmakologii im. Jerzego Maja Polskiej Akademii Nauk, ul. Smętna 12, 31-343 Kraków, reprezentowany przez Dyrektora Instytutu.</w:t>
      </w:r>
    </w:p>
    <w:p w14:paraId="531E3E14" w14:textId="77777777" w:rsidR="006E22CB" w:rsidRPr="00451AB4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 xml:space="preserve">W Instytucie Farmakologii im Jerzego Maja Polskiej Akademii Nauk został powołany Inspektor Ochrony Danych, adres e-mail:  </w:t>
      </w:r>
      <w:hyperlink r:id="rId8" w:history="1">
        <w:r w:rsidRPr="00451AB4">
          <w:rPr>
            <w:rStyle w:val="Hipercze"/>
            <w:rFonts w:ascii="Calibri" w:eastAsia="Times New Roman" w:hAnsi="Calibri" w:cs="Calibri"/>
            <w:color w:val="auto"/>
          </w:rPr>
          <w:t>iod@if-pan.krakow.pl</w:t>
        </w:r>
      </w:hyperlink>
      <w:r w:rsidRPr="00451AB4">
        <w:rPr>
          <w:rFonts w:ascii="Calibri" w:eastAsia="Times New Roman" w:hAnsi="Calibri" w:cs="Calibri"/>
          <w:color w:val="auto"/>
        </w:rPr>
        <w:t>, tel.: 501 979 962.</w:t>
      </w:r>
    </w:p>
    <w:p w14:paraId="4A406F4A" w14:textId="77777777" w:rsidR="006E22CB" w:rsidRPr="00451AB4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>Pana/Pani dane osobowe w zakresie wskazanym w przepisach prawa pracy (w tym m.in. w zakresie wynikającym z art. 22</w:t>
      </w:r>
      <w:r w:rsidRPr="00451AB4">
        <w:rPr>
          <w:rFonts w:ascii="Calibri" w:eastAsia="Times New Roman" w:hAnsi="Calibri" w:cs="Calibri"/>
          <w:color w:val="auto"/>
          <w:vertAlign w:val="superscript"/>
        </w:rPr>
        <w:t>1</w:t>
      </w:r>
      <w:r w:rsidRPr="00451AB4">
        <w:rPr>
          <w:rFonts w:ascii="Calibri" w:eastAsia="Times New Roman" w:hAnsi="Calibri" w:cs="Calibri"/>
          <w:color w:val="auto"/>
        </w:rPr>
        <w:t xml:space="preserve"> § 1 Kodeksu pracy) będą przetwarzane na podstawie art. 6 ust. 1 lit. c (przetwarzanie jest niezbędne do wypełnienia obowiązku prawnego ciążącego na administratorze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24FA448C" w14:textId="77777777" w:rsidR="006E22CB" w:rsidRPr="00451AB4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>Pani/Pana dane osobowe będą przetwarzane w celu przeprowadzenia procedury rekrutacyjnej.</w:t>
      </w:r>
    </w:p>
    <w:p w14:paraId="30248075" w14:textId="77777777" w:rsidR="006E22CB" w:rsidRPr="00451AB4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 xml:space="preserve">Podanie przez Pana/Panią danych osobowych jest dobrowolne, lecz konieczne do uczestnictwa </w:t>
      </w:r>
      <w:r w:rsidRPr="00451AB4">
        <w:rPr>
          <w:rFonts w:ascii="Calibri" w:eastAsia="Times New Roman" w:hAnsi="Calibri" w:cs="Calibri"/>
          <w:color w:val="auto"/>
        </w:rPr>
        <w:br/>
        <w:t>w procedurze rekrutacyjnej. Konsekwencją niepodania danych osobowych będzie brak możliwości udziału  w rekrutacji, a w przypadku wyłonienia Pani/Pana kandydatury podanie danych jest warunkiem zawarcia ww. umowy.</w:t>
      </w:r>
    </w:p>
    <w:p w14:paraId="0360DAEE" w14:textId="77777777" w:rsidR="006E22CB" w:rsidRPr="00451AB4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>W przypadku zawarcia ww. umowy Pani/Pana dane osobowe będą przetwarzane na podstawie ustawy z dnia z dnia 26 czerwca 1974 r. – Kodeks pracy (Dz. U. z 2023 r. poz. 1465), w  celu wykonywania umowy o pracę oraz na podstawie wyrażonej przez Panią/Pana zgody w procesie rekrutacji.</w:t>
      </w:r>
    </w:p>
    <w:p w14:paraId="35BB8872" w14:textId="77777777" w:rsidR="006E22CB" w:rsidRPr="00451AB4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>Pani/Pana dane osobowe nie będą przekazywane do państw trzecich.</w:t>
      </w:r>
    </w:p>
    <w:p w14:paraId="766E48CA" w14:textId="77777777" w:rsidR="006E22CB" w:rsidRPr="00451AB4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 xml:space="preserve">W powyższych celach nie podejmujemy decyzji w sposób zautomatyzowany i Pani/Pana dane nie są profilowane. </w:t>
      </w:r>
    </w:p>
    <w:p w14:paraId="7FEB633E" w14:textId="77777777" w:rsidR="006E22CB" w:rsidRPr="00451AB4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>Odbiorcami Pani/Pana danych osobowych będą podmioty uprawnione do ich otrzymania na podstawie przepisów prawa m.in. ZUS, odpowiedni urząd skarbowy, NFZ.</w:t>
      </w:r>
    </w:p>
    <w:p w14:paraId="044B3717" w14:textId="77777777" w:rsidR="006E22CB" w:rsidRPr="00451AB4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 xml:space="preserve">Pani/Pan dane osobowe mogą być udostępniane podmiotom trzecim, z którymi IF PAN zawarł umowę powierzenia przetwarzania danych osobowych w myśl art. 28 RODO dla celów wskazanych powyżej albo które są odrębnymi administratorami. Dane osobowe mogą być w szczególności udostępniane dostawcom usług IT i hostingowych, podmiotom </w:t>
      </w:r>
      <w:r w:rsidRPr="00451AB4">
        <w:rPr>
          <w:rFonts w:ascii="Calibri" w:eastAsia="Times New Roman" w:hAnsi="Calibri" w:cs="Calibri"/>
          <w:color w:val="auto"/>
        </w:rPr>
        <w:lastRenderedPageBreak/>
        <w:t xml:space="preserve">świadczącym usługi telekomunikacyjne, podmiotom świadczącym usługi doradztwa prawnego, podmiotom świadczącym usługi księgowe, podmiotom świadczącym usługi kurierskie oraz pocztowe, podmiotom świadczącym usługi ochroniarskie. </w:t>
      </w:r>
    </w:p>
    <w:p w14:paraId="548D20AE" w14:textId="77777777" w:rsidR="006E22CB" w:rsidRPr="00451AB4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>Pani/Pana dane osobowe będą przechowywane przez okres: do czasu zakończenia procedury rekrutacji,   a w razie zawarcia umowy o pracę po jej wygaśnięciu w celach archiwalnych przez 10 lat.</w:t>
      </w:r>
    </w:p>
    <w:p w14:paraId="452B9D4F" w14:textId="77777777" w:rsidR="006E22CB" w:rsidRPr="00451AB4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 xml:space="preserve">Posiada Pani/Pan prawo do: dostępu do treści swoich danych oraz ich sprostowania, </w:t>
      </w:r>
      <w:r w:rsidRPr="00451AB4">
        <w:rPr>
          <w:rFonts w:ascii="Calibri" w:eastAsia="Times New Roman" w:hAnsi="Calibri" w:cs="Calibri"/>
          <w:color w:val="auto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353EC155" w14:textId="77777777" w:rsidR="006E22CB" w:rsidRPr="00451AB4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 xml:space="preserve">Posiada Pani/Pan również prawo do cofnięcia zgody w dowolnym momencie bez wpływu na zgodność  z prawem przetwarzania , którego dokonano na podstawie zgody przed jej cofnięciem. Wycofanie zgody na przetwarzanie danych osobowych można przesłać: </w:t>
      </w:r>
    </w:p>
    <w:p w14:paraId="438BA75B" w14:textId="77777777" w:rsidR="006E22CB" w:rsidRPr="00451AB4" w:rsidRDefault="006E22CB" w:rsidP="006E22CB">
      <w:pPr>
        <w:numPr>
          <w:ilvl w:val="1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>e-mailem na adres: kadry@if-pan.krakow.pl,</w:t>
      </w:r>
    </w:p>
    <w:p w14:paraId="5FA020DA" w14:textId="77777777" w:rsidR="006E22CB" w:rsidRPr="00451AB4" w:rsidRDefault="006E22CB" w:rsidP="006E22CB">
      <w:pPr>
        <w:numPr>
          <w:ilvl w:val="1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>pocztą tradycyjną na adres: Instytut Farmakologii im. Jerzego Maja Polskiej Akademii Nauk,  ul. Smętna 12, 31-343 Kraków,</w:t>
      </w:r>
    </w:p>
    <w:p w14:paraId="1D194063" w14:textId="77777777" w:rsidR="006E22CB" w:rsidRPr="00451AB4" w:rsidRDefault="006E22CB" w:rsidP="006E22CB">
      <w:pPr>
        <w:numPr>
          <w:ilvl w:val="1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>lub wycofać osobiście stawiając się w Dziale Spraw Pracowniczych Instytutu Farmakologii im. Jerzego Maja Polskiej Akademii Nauk.</w:t>
      </w:r>
    </w:p>
    <w:p w14:paraId="6CC7CCBC" w14:textId="77777777" w:rsidR="006E22CB" w:rsidRPr="00451AB4" w:rsidRDefault="006E22CB" w:rsidP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="Calibri" w:eastAsia="Times New Roman" w:hAnsi="Calibri" w:cs="Calibri"/>
          <w:color w:val="auto"/>
        </w:rPr>
      </w:pPr>
      <w:r w:rsidRPr="00451AB4">
        <w:rPr>
          <w:rFonts w:ascii="Calibri" w:eastAsia="Times New Roman" w:hAnsi="Calibri" w:cs="Calibri"/>
          <w:color w:val="auto"/>
        </w:rPr>
        <w:t>Ma Pan/Pani prawo wniesienia skargi do Prezesa Urzędu Ochrony Danych Osobowych gdy uzna Pani/Pan, że przetwarzanie Pani/Pana danych osobowych narusza przepisy Rozporządzenia Ogólnego.</w:t>
      </w:r>
    </w:p>
    <w:p w14:paraId="48064008" w14:textId="77777777" w:rsidR="006E22CB" w:rsidRPr="00B66C3E" w:rsidRDefault="006E22CB" w:rsidP="006E22CB">
      <w:pPr>
        <w:tabs>
          <w:tab w:val="left" w:pos="7513"/>
        </w:tabs>
        <w:spacing w:after="0" w:line="240" w:lineRule="auto"/>
        <w:ind w:left="851" w:hanging="567"/>
        <w:rPr>
          <w:rFonts w:asciiTheme="minorHAnsi" w:eastAsia="Times New Roman" w:hAnsiTheme="minorHAnsi" w:cstheme="minorHAnsi"/>
        </w:rPr>
      </w:pPr>
    </w:p>
    <w:p w14:paraId="32D356F0" w14:textId="77777777" w:rsidR="006E22CB" w:rsidRPr="00B66C3E" w:rsidRDefault="006E22CB" w:rsidP="006E22CB">
      <w:pPr>
        <w:tabs>
          <w:tab w:val="left" w:pos="7513"/>
        </w:tabs>
        <w:spacing w:after="0" w:line="240" w:lineRule="auto"/>
        <w:ind w:left="851" w:hanging="567"/>
        <w:rPr>
          <w:rFonts w:asciiTheme="minorHAnsi" w:eastAsia="Times New Roman" w:hAnsiTheme="minorHAnsi" w:cstheme="minorHAnsi"/>
        </w:rPr>
      </w:pPr>
    </w:p>
    <w:p w14:paraId="70BAFB78" w14:textId="77777777" w:rsidR="006E22CB" w:rsidRPr="00B66C3E" w:rsidRDefault="006E22CB" w:rsidP="006E22CB">
      <w:pPr>
        <w:spacing w:after="0" w:line="240" w:lineRule="auto"/>
        <w:rPr>
          <w:rFonts w:asciiTheme="minorHAnsi" w:eastAsia="Times New Roman" w:hAnsiTheme="minorHAnsi" w:cstheme="minorHAnsi"/>
        </w:rPr>
      </w:pPr>
      <w:r w:rsidRPr="00B66C3E">
        <w:rPr>
          <w:rFonts w:asciiTheme="minorHAnsi" w:eastAsia="Times New Roman" w:hAnsiTheme="minorHAnsi" w:cstheme="minorHAnsi"/>
        </w:rPr>
        <w:t>Potwierdzam, że zapoznałem(</w:t>
      </w:r>
      <w:proofErr w:type="spellStart"/>
      <w:r w:rsidRPr="00B66C3E">
        <w:rPr>
          <w:rFonts w:asciiTheme="minorHAnsi" w:eastAsia="Times New Roman" w:hAnsiTheme="minorHAnsi" w:cstheme="minorHAnsi"/>
        </w:rPr>
        <w:t>am</w:t>
      </w:r>
      <w:proofErr w:type="spellEnd"/>
      <w:r w:rsidRPr="00B66C3E">
        <w:rPr>
          <w:rFonts w:asciiTheme="minorHAnsi" w:eastAsia="Times New Roman" w:hAnsiTheme="minorHAnsi" w:cstheme="minorHAnsi"/>
        </w:rPr>
        <w:t>) się i przyjmuję do wiadomości powyższe informacje.</w:t>
      </w:r>
    </w:p>
    <w:p w14:paraId="504E12F8" w14:textId="0909DD20" w:rsidR="006E22CB" w:rsidRDefault="006E22CB" w:rsidP="006E22CB">
      <w:pPr>
        <w:spacing w:after="0" w:line="240" w:lineRule="auto"/>
        <w:rPr>
          <w:rFonts w:asciiTheme="majorHAnsi" w:eastAsia="Times New Roman" w:hAnsiTheme="majorHAnsi" w:cstheme="majorHAnsi"/>
        </w:rPr>
      </w:pPr>
    </w:p>
    <w:p w14:paraId="5A74CA33" w14:textId="77777777" w:rsidR="00F5745E" w:rsidRPr="00451AB4" w:rsidRDefault="00F5745E" w:rsidP="006E22CB">
      <w:pPr>
        <w:spacing w:after="0" w:line="240" w:lineRule="auto"/>
        <w:rPr>
          <w:rFonts w:asciiTheme="majorHAnsi" w:eastAsia="Times New Roman" w:hAnsiTheme="majorHAnsi" w:cstheme="majorHAnsi"/>
          <w:color w:val="auto"/>
        </w:rPr>
      </w:pPr>
    </w:p>
    <w:p w14:paraId="5E3A8EFB" w14:textId="77777777" w:rsidR="006E22CB" w:rsidRPr="00451AB4" w:rsidRDefault="006E22CB" w:rsidP="006E22CB">
      <w:pPr>
        <w:spacing w:after="0" w:line="240" w:lineRule="auto"/>
        <w:jc w:val="right"/>
        <w:rPr>
          <w:rFonts w:asciiTheme="majorHAnsi" w:eastAsia="Times New Roman" w:hAnsiTheme="majorHAnsi" w:cstheme="majorHAnsi"/>
          <w:color w:val="auto"/>
        </w:rPr>
      </w:pPr>
      <w:r w:rsidRPr="00451AB4">
        <w:rPr>
          <w:rFonts w:asciiTheme="majorHAnsi" w:eastAsia="Times New Roman" w:hAnsiTheme="majorHAnsi" w:cstheme="majorHAnsi"/>
          <w:color w:val="auto"/>
        </w:rPr>
        <w:t>………………………………………………………</w:t>
      </w:r>
    </w:p>
    <w:p w14:paraId="078C19B0" w14:textId="77777777" w:rsidR="006E22CB" w:rsidRPr="00451AB4" w:rsidRDefault="006E22CB" w:rsidP="006E22CB">
      <w:pPr>
        <w:spacing w:after="0" w:line="240" w:lineRule="auto"/>
        <w:jc w:val="right"/>
        <w:rPr>
          <w:rFonts w:asciiTheme="majorHAnsi" w:eastAsia="Times New Roman" w:hAnsiTheme="majorHAnsi" w:cstheme="majorHAnsi"/>
          <w:color w:val="auto"/>
          <w:sz w:val="20"/>
        </w:rPr>
      </w:pPr>
      <w:r w:rsidRPr="00451AB4">
        <w:rPr>
          <w:rFonts w:asciiTheme="majorHAnsi" w:eastAsia="Times New Roman" w:hAnsiTheme="majorHAnsi" w:cstheme="majorHAnsi"/>
          <w:i/>
          <w:iCs/>
          <w:color w:val="auto"/>
          <w:sz w:val="20"/>
        </w:rPr>
        <w:t>Miejscowość, data, czytelny podpis</w:t>
      </w:r>
    </w:p>
    <w:p w14:paraId="24C23AFF" w14:textId="77777777" w:rsidR="006E22CB" w:rsidRPr="00451AB4" w:rsidRDefault="006E22CB" w:rsidP="006E22CB">
      <w:pPr>
        <w:spacing w:after="0" w:line="240" w:lineRule="auto"/>
        <w:rPr>
          <w:rFonts w:asciiTheme="majorHAnsi" w:eastAsia="Times New Roman" w:hAnsiTheme="majorHAnsi" w:cstheme="majorHAnsi"/>
          <w:b/>
          <w:color w:val="auto"/>
        </w:rPr>
      </w:pPr>
    </w:p>
    <w:p w14:paraId="17691EFD" w14:textId="77777777" w:rsidR="006E22CB" w:rsidRPr="00451AB4" w:rsidRDefault="006E22CB" w:rsidP="006E22CB">
      <w:pPr>
        <w:spacing w:after="0" w:line="240" w:lineRule="auto"/>
        <w:rPr>
          <w:rFonts w:asciiTheme="majorHAnsi" w:eastAsia="Times New Roman" w:hAnsiTheme="majorHAnsi" w:cstheme="majorHAnsi"/>
          <w:b/>
          <w:color w:val="auto"/>
        </w:rPr>
      </w:pPr>
    </w:p>
    <w:p w14:paraId="36D687F5" w14:textId="77777777" w:rsidR="006E22CB" w:rsidRPr="00451AB4" w:rsidRDefault="006E22CB" w:rsidP="006E22CB">
      <w:pPr>
        <w:spacing w:after="0" w:line="240" w:lineRule="auto"/>
        <w:rPr>
          <w:rFonts w:asciiTheme="majorHAnsi" w:eastAsia="Times New Roman" w:hAnsiTheme="majorHAnsi" w:cstheme="majorHAnsi"/>
          <w:b/>
          <w:color w:val="auto"/>
        </w:rPr>
      </w:pPr>
    </w:p>
    <w:p w14:paraId="5F2A96BF" w14:textId="77777777" w:rsidR="006E22CB" w:rsidRPr="00451AB4" w:rsidRDefault="006E22CB" w:rsidP="006E22CB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color w:val="auto"/>
        </w:rPr>
      </w:pPr>
      <w:r w:rsidRPr="00451AB4">
        <w:rPr>
          <w:rFonts w:asciiTheme="majorHAnsi" w:eastAsia="Times New Roman" w:hAnsiTheme="majorHAnsi" w:cstheme="majorHAnsi"/>
          <w:b/>
          <w:color w:val="auto"/>
        </w:rPr>
        <w:t>ZGODA NA PRZETWARZANIE DANYCH OSOBOWYCH</w:t>
      </w:r>
    </w:p>
    <w:p w14:paraId="7FE607EE" w14:textId="77777777" w:rsidR="006E22CB" w:rsidRPr="00451AB4" w:rsidRDefault="006E22CB" w:rsidP="006E22CB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color w:val="auto"/>
        </w:rPr>
      </w:pPr>
    </w:p>
    <w:p w14:paraId="36CB40E7" w14:textId="77777777" w:rsidR="006E22CB" w:rsidRPr="00451AB4" w:rsidRDefault="006E22CB" w:rsidP="006E22CB">
      <w:pPr>
        <w:spacing w:after="0" w:line="240" w:lineRule="auto"/>
        <w:rPr>
          <w:rFonts w:asciiTheme="majorHAnsi" w:eastAsia="Times New Roman" w:hAnsiTheme="majorHAnsi" w:cstheme="majorHAnsi"/>
          <w:color w:val="auto"/>
        </w:rPr>
      </w:pPr>
      <w:r w:rsidRPr="00451AB4">
        <w:rPr>
          <w:rFonts w:asciiTheme="majorHAnsi" w:eastAsia="Times New Roman" w:hAnsiTheme="majorHAnsi" w:cstheme="majorHAnsi"/>
          <w:color w:val="auto"/>
        </w:rPr>
        <w:t xml:space="preserve">Wyrażam zgodę na przetwarzanie moich danych osobowych zawartych w mojej ofercie pracy </w:t>
      </w:r>
      <w:r w:rsidRPr="00451AB4">
        <w:rPr>
          <w:rFonts w:asciiTheme="majorHAnsi" w:eastAsia="Times New Roman" w:hAnsiTheme="majorHAnsi" w:cstheme="majorHAnsi"/>
          <w:color w:val="auto"/>
        </w:rPr>
        <w:br/>
        <w:t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(Dz. U. z 2019 r. poz. 1781) oraz zgodnie z klauzulą informacyjną dołączoną do mojej zgody.</w:t>
      </w:r>
    </w:p>
    <w:p w14:paraId="2E85B91B" w14:textId="77777777" w:rsidR="006E22CB" w:rsidRPr="00451AB4" w:rsidRDefault="006E22CB" w:rsidP="006E22CB">
      <w:pPr>
        <w:spacing w:after="0" w:line="240" w:lineRule="auto"/>
        <w:rPr>
          <w:rFonts w:asciiTheme="majorHAnsi" w:eastAsia="Times New Roman" w:hAnsiTheme="majorHAnsi" w:cstheme="majorHAnsi"/>
          <w:color w:val="auto"/>
        </w:rPr>
      </w:pPr>
    </w:p>
    <w:p w14:paraId="5B1B1CD2" w14:textId="77777777" w:rsidR="006E22CB" w:rsidRPr="00451AB4" w:rsidRDefault="006E22CB" w:rsidP="006E22CB">
      <w:pPr>
        <w:spacing w:after="0" w:line="240" w:lineRule="auto"/>
        <w:jc w:val="right"/>
        <w:rPr>
          <w:rFonts w:asciiTheme="majorHAnsi" w:eastAsia="Times New Roman" w:hAnsiTheme="majorHAnsi" w:cstheme="majorHAnsi"/>
          <w:color w:val="auto"/>
        </w:rPr>
      </w:pPr>
      <w:r w:rsidRPr="00451AB4">
        <w:rPr>
          <w:rFonts w:asciiTheme="majorHAnsi" w:eastAsia="Times New Roman" w:hAnsiTheme="majorHAnsi" w:cstheme="majorHAnsi"/>
          <w:color w:val="auto"/>
        </w:rPr>
        <w:t>………………………………………………………</w:t>
      </w:r>
    </w:p>
    <w:p w14:paraId="3A2D803A" w14:textId="77777777" w:rsidR="006E22CB" w:rsidRPr="00451AB4" w:rsidRDefault="006E22CB" w:rsidP="006E22CB">
      <w:pPr>
        <w:spacing w:after="0" w:line="240" w:lineRule="auto"/>
        <w:jc w:val="right"/>
        <w:rPr>
          <w:rFonts w:asciiTheme="majorHAnsi" w:eastAsia="Times New Roman" w:hAnsiTheme="majorHAnsi" w:cstheme="majorHAnsi"/>
          <w:color w:val="auto"/>
          <w:sz w:val="20"/>
        </w:rPr>
      </w:pPr>
      <w:r w:rsidRPr="00451AB4">
        <w:rPr>
          <w:rFonts w:asciiTheme="majorHAnsi" w:eastAsia="Times New Roman" w:hAnsiTheme="majorHAnsi" w:cstheme="majorHAnsi"/>
          <w:i/>
          <w:iCs/>
          <w:color w:val="auto"/>
          <w:sz w:val="20"/>
        </w:rPr>
        <w:t>Miejscowość, data, czytelny podpis</w:t>
      </w:r>
    </w:p>
    <w:p w14:paraId="0860E356" w14:textId="6DD2D3CD" w:rsidR="00003E52" w:rsidRPr="00315343" w:rsidRDefault="00003E52" w:rsidP="006E22CB">
      <w:pPr>
        <w:ind w:left="0" w:firstLine="0"/>
      </w:pPr>
    </w:p>
    <w:sectPr w:rsidR="00003E52" w:rsidRPr="00315343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5684C" w14:textId="77777777" w:rsidR="008C00C6" w:rsidRDefault="008C00C6">
      <w:pPr>
        <w:spacing w:after="0" w:line="240" w:lineRule="auto"/>
      </w:pPr>
      <w:r>
        <w:separator/>
      </w:r>
    </w:p>
  </w:endnote>
  <w:endnote w:type="continuationSeparator" w:id="0">
    <w:p w14:paraId="7600EF00" w14:textId="77777777" w:rsidR="008C00C6" w:rsidRDefault="008C0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49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74C847F2" w:rsidR="00553A92" w:rsidRPr="00565406" w:rsidRDefault="00451AB4" w:rsidP="0021037B">
    <w:pPr>
      <w:pStyle w:val="Stopka"/>
      <w:tabs>
        <w:tab w:val="left" w:pos="1640"/>
      </w:tabs>
      <w:rPr>
        <w:sz w:val="22"/>
      </w:rPr>
    </w:pPr>
    <w:r>
      <w:rPr>
        <w:noProof/>
      </w:rPr>
      <w:drawing>
        <wp:inline distT="0" distB="0" distL="0" distR="0" wp14:anchorId="2C781CC9" wp14:editId="7346F4FB">
          <wp:extent cx="6080760" cy="592814"/>
          <wp:effectExtent l="0" t="0" r="0" b="0"/>
          <wp:docPr id="15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080760" cy="5928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65406"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53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52BAE" w14:textId="77777777" w:rsidR="008C00C6" w:rsidRDefault="008C00C6">
      <w:pPr>
        <w:spacing w:after="0" w:line="240" w:lineRule="auto"/>
      </w:pPr>
      <w:r>
        <w:separator/>
      </w:r>
    </w:p>
  </w:footnote>
  <w:footnote w:type="continuationSeparator" w:id="0">
    <w:p w14:paraId="20801698" w14:textId="77777777" w:rsidR="008C00C6" w:rsidRDefault="008C00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5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6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0D58CD4D" w:rsidR="00553A92" w:rsidRDefault="008936C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5835CF65">
          <wp:simplePos x="0" y="0"/>
          <wp:positionH relativeFrom="page">
            <wp:posOffset>5237127</wp:posOffset>
          </wp:positionH>
          <wp:positionV relativeFrom="page">
            <wp:posOffset>527207</wp:posOffset>
          </wp:positionV>
          <wp:extent cx="967278" cy="648640"/>
          <wp:effectExtent l="0" t="0" r="4445" b="0"/>
          <wp:wrapSquare wrapText="bothSides"/>
          <wp:docPr id="148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7278" cy="64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1C14C62D">
          <wp:simplePos x="0" y="0"/>
          <wp:positionH relativeFrom="page">
            <wp:posOffset>902525</wp:posOffset>
          </wp:positionH>
          <wp:positionV relativeFrom="page">
            <wp:posOffset>599704</wp:posOffset>
          </wp:positionV>
          <wp:extent cx="2481943" cy="575953"/>
          <wp:effectExtent l="0" t="0" r="0" b="0"/>
          <wp:wrapSquare wrapText="bothSides"/>
          <wp:docPr id="147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521977" cy="58524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D34EB">
      <w:rPr>
        <w:rFonts w:ascii="Calibri" w:eastAsia="Calibri" w:hAnsi="Calibri" w:cs="Calibri"/>
        <w:sz w:val="22"/>
      </w:rPr>
      <w:t xml:space="preserve">                                             </w:t>
    </w:r>
    <w:r w:rsidR="005D34EB"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51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5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02D5"/>
    <w:multiLevelType w:val="hybridMultilevel"/>
    <w:tmpl w:val="B328AF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1DD7AE3"/>
    <w:multiLevelType w:val="hybridMultilevel"/>
    <w:tmpl w:val="E6B2D1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A475F8"/>
    <w:multiLevelType w:val="hybridMultilevel"/>
    <w:tmpl w:val="FE8CF018"/>
    <w:lvl w:ilvl="0" w:tplc="B39015C0">
      <w:start w:val="1"/>
      <w:numFmt w:val="decimal"/>
      <w:lvlText w:val="%1."/>
      <w:lvlJc w:val="left"/>
      <w:pPr>
        <w:ind w:left="1080" w:hanging="360"/>
      </w:pPr>
      <w:rPr>
        <w:rFonts w:hint="default"/>
        <w:color w:val="44546A" w:themeColor="text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E81004"/>
    <w:multiLevelType w:val="hybridMultilevel"/>
    <w:tmpl w:val="15A0FE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F51D6D"/>
    <w:multiLevelType w:val="hybridMultilevel"/>
    <w:tmpl w:val="8FAAFB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3FE9112B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D78DE"/>
    <w:multiLevelType w:val="hybridMultilevel"/>
    <w:tmpl w:val="5C768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601013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140087"/>
    <w:multiLevelType w:val="hybridMultilevel"/>
    <w:tmpl w:val="D2D24210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0" w15:restartNumberingAfterBreak="0">
    <w:nsid w:val="486B7A33"/>
    <w:multiLevelType w:val="hybridMultilevel"/>
    <w:tmpl w:val="6EC01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CE23C1"/>
    <w:multiLevelType w:val="hybridMultilevel"/>
    <w:tmpl w:val="A61AC7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170792"/>
    <w:multiLevelType w:val="hybridMultilevel"/>
    <w:tmpl w:val="269CA0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7664FB"/>
    <w:multiLevelType w:val="hybridMultilevel"/>
    <w:tmpl w:val="6C28BD9C"/>
    <w:lvl w:ilvl="0" w:tplc="355A0C3A">
      <w:start w:val="1"/>
      <w:numFmt w:val="decimal"/>
      <w:lvlText w:val="%1."/>
      <w:lvlJc w:val="left"/>
      <w:pPr>
        <w:ind w:left="70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27" w:hanging="360"/>
      </w:pPr>
    </w:lvl>
    <w:lvl w:ilvl="2" w:tplc="0415001B" w:tentative="1">
      <w:start w:val="1"/>
      <w:numFmt w:val="lowerRoman"/>
      <w:lvlText w:val="%3."/>
      <w:lvlJc w:val="right"/>
      <w:pPr>
        <w:ind w:left="2147" w:hanging="180"/>
      </w:pPr>
    </w:lvl>
    <w:lvl w:ilvl="3" w:tplc="0415000F" w:tentative="1">
      <w:start w:val="1"/>
      <w:numFmt w:val="decimal"/>
      <w:lvlText w:val="%4."/>
      <w:lvlJc w:val="left"/>
      <w:pPr>
        <w:ind w:left="2867" w:hanging="360"/>
      </w:pPr>
    </w:lvl>
    <w:lvl w:ilvl="4" w:tplc="04150019" w:tentative="1">
      <w:start w:val="1"/>
      <w:numFmt w:val="lowerLetter"/>
      <w:lvlText w:val="%5."/>
      <w:lvlJc w:val="left"/>
      <w:pPr>
        <w:ind w:left="3587" w:hanging="360"/>
      </w:pPr>
    </w:lvl>
    <w:lvl w:ilvl="5" w:tplc="0415001B" w:tentative="1">
      <w:start w:val="1"/>
      <w:numFmt w:val="lowerRoman"/>
      <w:lvlText w:val="%6."/>
      <w:lvlJc w:val="right"/>
      <w:pPr>
        <w:ind w:left="4307" w:hanging="180"/>
      </w:pPr>
    </w:lvl>
    <w:lvl w:ilvl="6" w:tplc="0415000F" w:tentative="1">
      <w:start w:val="1"/>
      <w:numFmt w:val="decimal"/>
      <w:lvlText w:val="%7."/>
      <w:lvlJc w:val="left"/>
      <w:pPr>
        <w:ind w:left="5027" w:hanging="360"/>
      </w:pPr>
    </w:lvl>
    <w:lvl w:ilvl="7" w:tplc="04150019" w:tentative="1">
      <w:start w:val="1"/>
      <w:numFmt w:val="lowerLetter"/>
      <w:lvlText w:val="%8."/>
      <w:lvlJc w:val="left"/>
      <w:pPr>
        <w:ind w:left="5747" w:hanging="360"/>
      </w:pPr>
    </w:lvl>
    <w:lvl w:ilvl="8" w:tplc="0415001B" w:tentative="1">
      <w:start w:val="1"/>
      <w:numFmt w:val="lowerRoman"/>
      <w:lvlText w:val="%9."/>
      <w:lvlJc w:val="right"/>
      <w:pPr>
        <w:ind w:left="6467" w:hanging="180"/>
      </w:pPr>
    </w:lvl>
  </w:abstractNum>
  <w:abstractNum w:abstractNumId="24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8B3E5E"/>
    <w:multiLevelType w:val="hybridMultilevel"/>
    <w:tmpl w:val="A46665D2"/>
    <w:lvl w:ilvl="0" w:tplc="AD96DD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C947653"/>
    <w:multiLevelType w:val="hybridMultilevel"/>
    <w:tmpl w:val="623049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0F516D"/>
    <w:multiLevelType w:val="multilevel"/>
    <w:tmpl w:val="0BDAE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8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7515A9"/>
    <w:multiLevelType w:val="hybridMultilevel"/>
    <w:tmpl w:val="68ACF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65F0798"/>
    <w:multiLevelType w:val="hybridMultilevel"/>
    <w:tmpl w:val="F2A2DF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C677A0"/>
    <w:multiLevelType w:val="hybridMultilevel"/>
    <w:tmpl w:val="F44A5A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C5587F"/>
    <w:multiLevelType w:val="hybridMultilevel"/>
    <w:tmpl w:val="6C2089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40413C1"/>
    <w:multiLevelType w:val="hybridMultilevel"/>
    <w:tmpl w:val="2DA8D0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923D14"/>
    <w:multiLevelType w:val="hybridMultilevel"/>
    <w:tmpl w:val="EEE8D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3F2656"/>
    <w:multiLevelType w:val="hybridMultilevel"/>
    <w:tmpl w:val="B9A0C98C"/>
    <w:lvl w:ilvl="0" w:tplc="0415000F">
      <w:start w:val="1"/>
      <w:numFmt w:val="decimal"/>
      <w:lvlText w:val="%1."/>
      <w:lvlJc w:val="left"/>
      <w:pPr>
        <w:ind w:left="1067" w:hanging="360"/>
      </w:pPr>
    </w:lvl>
    <w:lvl w:ilvl="1" w:tplc="04150019" w:tentative="1">
      <w:start w:val="1"/>
      <w:numFmt w:val="lowerLetter"/>
      <w:lvlText w:val="%2."/>
      <w:lvlJc w:val="left"/>
      <w:pPr>
        <w:ind w:left="1787" w:hanging="360"/>
      </w:pPr>
    </w:lvl>
    <w:lvl w:ilvl="2" w:tplc="0415001B" w:tentative="1">
      <w:start w:val="1"/>
      <w:numFmt w:val="lowerRoman"/>
      <w:lvlText w:val="%3."/>
      <w:lvlJc w:val="right"/>
      <w:pPr>
        <w:ind w:left="2507" w:hanging="180"/>
      </w:pPr>
    </w:lvl>
    <w:lvl w:ilvl="3" w:tplc="0415000F" w:tentative="1">
      <w:start w:val="1"/>
      <w:numFmt w:val="decimal"/>
      <w:lvlText w:val="%4."/>
      <w:lvlJc w:val="left"/>
      <w:pPr>
        <w:ind w:left="3227" w:hanging="360"/>
      </w:pPr>
    </w:lvl>
    <w:lvl w:ilvl="4" w:tplc="04150019" w:tentative="1">
      <w:start w:val="1"/>
      <w:numFmt w:val="lowerLetter"/>
      <w:lvlText w:val="%5."/>
      <w:lvlJc w:val="left"/>
      <w:pPr>
        <w:ind w:left="3947" w:hanging="360"/>
      </w:pPr>
    </w:lvl>
    <w:lvl w:ilvl="5" w:tplc="0415001B" w:tentative="1">
      <w:start w:val="1"/>
      <w:numFmt w:val="lowerRoman"/>
      <w:lvlText w:val="%6."/>
      <w:lvlJc w:val="right"/>
      <w:pPr>
        <w:ind w:left="4667" w:hanging="180"/>
      </w:pPr>
    </w:lvl>
    <w:lvl w:ilvl="6" w:tplc="0415000F" w:tentative="1">
      <w:start w:val="1"/>
      <w:numFmt w:val="decimal"/>
      <w:lvlText w:val="%7."/>
      <w:lvlJc w:val="left"/>
      <w:pPr>
        <w:ind w:left="5387" w:hanging="360"/>
      </w:pPr>
    </w:lvl>
    <w:lvl w:ilvl="7" w:tplc="04150019" w:tentative="1">
      <w:start w:val="1"/>
      <w:numFmt w:val="lowerLetter"/>
      <w:lvlText w:val="%8."/>
      <w:lvlJc w:val="left"/>
      <w:pPr>
        <w:ind w:left="6107" w:hanging="360"/>
      </w:pPr>
    </w:lvl>
    <w:lvl w:ilvl="8" w:tplc="0415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36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2"/>
  </w:num>
  <w:num w:numId="4">
    <w:abstractNumId w:val="6"/>
  </w:num>
  <w:num w:numId="5">
    <w:abstractNumId w:val="13"/>
  </w:num>
  <w:num w:numId="6">
    <w:abstractNumId w:val="28"/>
  </w:num>
  <w:num w:numId="7">
    <w:abstractNumId w:val="1"/>
  </w:num>
  <w:num w:numId="8">
    <w:abstractNumId w:val="36"/>
  </w:num>
  <w:num w:numId="9">
    <w:abstractNumId w:val="17"/>
  </w:num>
  <w:num w:numId="10">
    <w:abstractNumId w:val="7"/>
  </w:num>
  <w:num w:numId="11">
    <w:abstractNumId w:val="8"/>
  </w:num>
  <w:num w:numId="12">
    <w:abstractNumId w:val="9"/>
  </w:num>
  <w:num w:numId="13">
    <w:abstractNumId w:val="0"/>
  </w:num>
  <w:num w:numId="14">
    <w:abstractNumId w:val="24"/>
  </w:num>
  <w:num w:numId="15">
    <w:abstractNumId w:val="34"/>
  </w:num>
  <w:num w:numId="16">
    <w:abstractNumId w:val="19"/>
  </w:num>
  <w:num w:numId="17">
    <w:abstractNumId w:val="32"/>
  </w:num>
  <w:num w:numId="18">
    <w:abstractNumId w:val="29"/>
  </w:num>
  <w:num w:numId="19">
    <w:abstractNumId w:val="14"/>
  </w:num>
  <w:num w:numId="20">
    <w:abstractNumId w:val="26"/>
  </w:num>
  <w:num w:numId="21">
    <w:abstractNumId w:val="20"/>
  </w:num>
  <w:num w:numId="22">
    <w:abstractNumId w:val="33"/>
  </w:num>
  <w:num w:numId="23">
    <w:abstractNumId w:val="2"/>
  </w:num>
  <w:num w:numId="24">
    <w:abstractNumId w:val="21"/>
  </w:num>
  <w:num w:numId="25">
    <w:abstractNumId w:val="35"/>
  </w:num>
  <w:num w:numId="26">
    <w:abstractNumId w:val="23"/>
  </w:num>
  <w:num w:numId="27">
    <w:abstractNumId w:val="30"/>
  </w:num>
  <w:num w:numId="28">
    <w:abstractNumId w:val="11"/>
  </w:num>
  <w:num w:numId="29">
    <w:abstractNumId w:val="18"/>
  </w:num>
  <w:num w:numId="30">
    <w:abstractNumId w:val="16"/>
  </w:num>
  <w:num w:numId="31">
    <w:abstractNumId w:val="15"/>
  </w:num>
  <w:num w:numId="32">
    <w:abstractNumId w:val="10"/>
  </w:num>
  <w:num w:numId="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5"/>
  </w:num>
  <w:num w:numId="3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1"/>
  </w:num>
  <w:num w:numId="38">
    <w:abstractNumId w:val="27"/>
  </w:num>
  <w:num w:numId="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1FD5"/>
    <w:rsid w:val="00002D10"/>
    <w:rsid w:val="00003E52"/>
    <w:rsid w:val="000109F9"/>
    <w:rsid w:val="00011C3A"/>
    <w:rsid w:val="000123A5"/>
    <w:rsid w:val="00012EE4"/>
    <w:rsid w:val="00014FDC"/>
    <w:rsid w:val="0001761F"/>
    <w:rsid w:val="00020B7C"/>
    <w:rsid w:val="00021D86"/>
    <w:rsid w:val="00022276"/>
    <w:rsid w:val="00032982"/>
    <w:rsid w:val="00033658"/>
    <w:rsid w:val="00034539"/>
    <w:rsid w:val="000351BC"/>
    <w:rsid w:val="00036627"/>
    <w:rsid w:val="00040B71"/>
    <w:rsid w:val="00043DA2"/>
    <w:rsid w:val="00044122"/>
    <w:rsid w:val="00045C69"/>
    <w:rsid w:val="00052178"/>
    <w:rsid w:val="000524C7"/>
    <w:rsid w:val="00052867"/>
    <w:rsid w:val="00052DD2"/>
    <w:rsid w:val="0005404F"/>
    <w:rsid w:val="0005673E"/>
    <w:rsid w:val="00062706"/>
    <w:rsid w:val="00063027"/>
    <w:rsid w:val="00066D11"/>
    <w:rsid w:val="000679C4"/>
    <w:rsid w:val="00072708"/>
    <w:rsid w:val="00073175"/>
    <w:rsid w:val="00077D56"/>
    <w:rsid w:val="00080199"/>
    <w:rsid w:val="000821BE"/>
    <w:rsid w:val="00082277"/>
    <w:rsid w:val="00083205"/>
    <w:rsid w:val="00091558"/>
    <w:rsid w:val="000A0BCB"/>
    <w:rsid w:val="000A2056"/>
    <w:rsid w:val="000A2FC8"/>
    <w:rsid w:val="000A4DD1"/>
    <w:rsid w:val="000A6C1D"/>
    <w:rsid w:val="000B5E76"/>
    <w:rsid w:val="000B77C0"/>
    <w:rsid w:val="000C320E"/>
    <w:rsid w:val="000C4560"/>
    <w:rsid w:val="000D0411"/>
    <w:rsid w:val="000D0575"/>
    <w:rsid w:val="000D0BCD"/>
    <w:rsid w:val="000D1840"/>
    <w:rsid w:val="000D2BD2"/>
    <w:rsid w:val="000D44A5"/>
    <w:rsid w:val="000D55D9"/>
    <w:rsid w:val="000D58C4"/>
    <w:rsid w:val="000D6ED2"/>
    <w:rsid w:val="000E193D"/>
    <w:rsid w:val="000E286A"/>
    <w:rsid w:val="000E3E2A"/>
    <w:rsid w:val="000E6A1B"/>
    <w:rsid w:val="000F0F2B"/>
    <w:rsid w:val="000F1C00"/>
    <w:rsid w:val="000F5E3B"/>
    <w:rsid w:val="000F7438"/>
    <w:rsid w:val="00100B8C"/>
    <w:rsid w:val="00101754"/>
    <w:rsid w:val="00102514"/>
    <w:rsid w:val="00104764"/>
    <w:rsid w:val="00110030"/>
    <w:rsid w:val="0011209A"/>
    <w:rsid w:val="00112253"/>
    <w:rsid w:val="0011527B"/>
    <w:rsid w:val="0011600B"/>
    <w:rsid w:val="00121813"/>
    <w:rsid w:val="0012449A"/>
    <w:rsid w:val="00131736"/>
    <w:rsid w:val="00133763"/>
    <w:rsid w:val="00135981"/>
    <w:rsid w:val="00140748"/>
    <w:rsid w:val="001433EB"/>
    <w:rsid w:val="0014690A"/>
    <w:rsid w:val="00150EBA"/>
    <w:rsid w:val="0015349C"/>
    <w:rsid w:val="0015731E"/>
    <w:rsid w:val="00157592"/>
    <w:rsid w:val="001608A8"/>
    <w:rsid w:val="001608C7"/>
    <w:rsid w:val="00164021"/>
    <w:rsid w:val="0016650B"/>
    <w:rsid w:val="0017262B"/>
    <w:rsid w:val="00174699"/>
    <w:rsid w:val="00174DB9"/>
    <w:rsid w:val="00174F22"/>
    <w:rsid w:val="00175893"/>
    <w:rsid w:val="00175F7B"/>
    <w:rsid w:val="00182079"/>
    <w:rsid w:val="00182424"/>
    <w:rsid w:val="00182534"/>
    <w:rsid w:val="00186499"/>
    <w:rsid w:val="00187CCF"/>
    <w:rsid w:val="00187D71"/>
    <w:rsid w:val="00191313"/>
    <w:rsid w:val="00193A65"/>
    <w:rsid w:val="001948EA"/>
    <w:rsid w:val="001954F1"/>
    <w:rsid w:val="001957DD"/>
    <w:rsid w:val="0019614B"/>
    <w:rsid w:val="0019723B"/>
    <w:rsid w:val="001A2BDA"/>
    <w:rsid w:val="001A4AA2"/>
    <w:rsid w:val="001A5A74"/>
    <w:rsid w:val="001A7726"/>
    <w:rsid w:val="001B262E"/>
    <w:rsid w:val="001B3A7A"/>
    <w:rsid w:val="001B5567"/>
    <w:rsid w:val="001B683F"/>
    <w:rsid w:val="001B7FC5"/>
    <w:rsid w:val="001C03F3"/>
    <w:rsid w:val="001C2E8A"/>
    <w:rsid w:val="001C4ABB"/>
    <w:rsid w:val="001C59DD"/>
    <w:rsid w:val="001C5E81"/>
    <w:rsid w:val="001D6BE6"/>
    <w:rsid w:val="001E0A28"/>
    <w:rsid w:val="001E0CDB"/>
    <w:rsid w:val="001E1A15"/>
    <w:rsid w:val="001E577B"/>
    <w:rsid w:val="001F0CD7"/>
    <w:rsid w:val="001F4BF9"/>
    <w:rsid w:val="00206B9D"/>
    <w:rsid w:val="00207CEC"/>
    <w:rsid w:val="0021037B"/>
    <w:rsid w:val="00210C00"/>
    <w:rsid w:val="00211FFB"/>
    <w:rsid w:val="0021352E"/>
    <w:rsid w:val="002142F1"/>
    <w:rsid w:val="00214759"/>
    <w:rsid w:val="00215FBD"/>
    <w:rsid w:val="002203B3"/>
    <w:rsid w:val="00221A23"/>
    <w:rsid w:val="0022664D"/>
    <w:rsid w:val="0023080B"/>
    <w:rsid w:val="0023103E"/>
    <w:rsid w:val="002347E5"/>
    <w:rsid w:val="00234ADB"/>
    <w:rsid w:val="00244256"/>
    <w:rsid w:val="002541E8"/>
    <w:rsid w:val="00254227"/>
    <w:rsid w:val="0025519C"/>
    <w:rsid w:val="0025529B"/>
    <w:rsid w:val="002614B1"/>
    <w:rsid w:val="00264DE6"/>
    <w:rsid w:val="0026532A"/>
    <w:rsid w:val="002716F5"/>
    <w:rsid w:val="0027381D"/>
    <w:rsid w:val="00276887"/>
    <w:rsid w:val="00277C03"/>
    <w:rsid w:val="00287EF2"/>
    <w:rsid w:val="00292DA1"/>
    <w:rsid w:val="0029550D"/>
    <w:rsid w:val="00295AB4"/>
    <w:rsid w:val="00295C29"/>
    <w:rsid w:val="00297986"/>
    <w:rsid w:val="002A06D3"/>
    <w:rsid w:val="002A0886"/>
    <w:rsid w:val="002A36D8"/>
    <w:rsid w:val="002B172C"/>
    <w:rsid w:val="002B1D61"/>
    <w:rsid w:val="002B471D"/>
    <w:rsid w:val="002B4F69"/>
    <w:rsid w:val="002B6DBE"/>
    <w:rsid w:val="002B7761"/>
    <w:rsid w:val="002B7F42"/>
    <w:rsid w:val="002C0F06"/>
    <w:rsid w:val="002C48C7"/>
    <w:rsid w:val="002C4B6C"/>
    <w:rsid w:val="002D1046"/>
    <w:rsid w:val="002D356C"/>
    <w:rsid w:val="002D43E1"/>
    <w:rsid w:val="002E3083"/>
    <w:rsid w:val="002F3184"/>
    <w:rsid w:val="002F3CBA"/>
    <w:rsid w:val="002F430C"/>
    <w:rsid w:val="00300148"/>
    <w:rsid w:val="00302F74"/>
    <w:rsid w:val="00306CB0"/>
    <w:rsid w:val="003104AA"/>
    <w:rsid w:val="0031225B"/>
    <w:rsid w:val="00315343"/>
    <w:rsid w:val="00316565"/>
    <w:rsid w:val="00321AF7"/>
    <w:rsid w:val="00325F3A"/>
    <w:rsid w:val="0032677A"/>
    <w:rsid w:val="00330F6A"/>
    <w:rsid w:val="0033702E"/>
    <w:rsid w:val="003402A8"/>
    <w:rsid w:val="00343013"/>
    <w:rsid w:val="00343E69"/>
    <w:rsid w:val="00344E38"/>
    <w:rsid w:val="003457E9"/>
    <w:rsid w:val="00352126"/>
    <w:rsid w:val="00352EB6"/>
    <w:rsid w:val="003534A4"/>
    <w:rsid w:val="00354E8E"/>
    <w:rsid w:val="00356B3F"/>
    <w:rsid w:val="00357A6D"/>
    <w:rsid w:val="0036043C"/>
    <w:rsid w:val="00364722"/>
    <w:rsid w:val="00370059"/>
    <w:rsid w:val="00372A4A"/>
    <w:rsid w:val="00374E40"/>
    <w:rsid w:val="003753BA"/>
    <w:rsid w:val="0038268D"/>
    <w:rsid w:val="003832E0"/>
    <w:rsid w:val="00384969"/>
    <w:rsid w:val="003850A4"/>
    <w:rsid w:val="00385A7B"/>
    <w:rsid w:val="00392FD9"/>
    <w:rsid w:val="00394A0A"/>
    <w:rsid w:val="00394B38"/>
    <w:rsid w:val="00395A29"/>
    <w:rsid w:val="0039612A"/>
    <w:rsid w:val="003A04DD"/>
    <w:rsid w:val="003A11A4"/>
    <w:rsid w:val="003A646A"/>
    <w:rsid w:val="003A6A90"/>
    <w:rsid w:val="003B2909"/>
    <w:rsid w:val="003B2EFF"/>
    <w:rsid w:val="003C03A5"/>
    <w:rsid w:val="003C347C"/>
    <w:rsid w:val="003C3F29"/>
    <w:rsid w:val="003C448E"/>
    <w:rsid w:val="003C7F6F"/>
    <w:rsid w:val="003D30FC"/>
    <w:rsid w:val="003E0BCD"/>
    <w:rsid w:val="003E14A6"/>
    <w:rsid w:val="003F02C4"/>
    <w:rsid w:val="003F3752"/>
    <w:rsid w:val="003F3DDB"/>
    <w:rsid w:val="003F4610"/>
    <w:rsid w:val="003F7B6A"/>
    <w:rsid w:val="00401645"/>
    <w:rsid w:val="004046D8"/>
    <w:rsid w:val="004046FE"/>
    <w:rsid w:val="00404756"/>
    <w:rsid w:val="0040608C"/>
    <w:rsid w:val="00406527"/>
    <w:rsid w:val="00415C73"/>
    <w:rsid w:val="004160D8"/>
    <w:rsid w:val="00416514"/>
    <w:rsid w:val="00424DD7"/>
    <w:rsid w:val="00425D96"/>
    <w:rsid w:val="00427FFD"/>
    <w:rsid w:val="0043239A"/>
    <w:rsid w:val="00433507"/>
    <w:rsid w:val="00436F09"/>
    <w:rsid w:val="0043760A"/>
    <w:rsid w:val="0044093A"/>
    <w:rsid w:val="004433A1"/>
    <w:rsid w:val="0044632B"/>
    <w:rsid w:val="00450399"/>
    <w:rsid w:val="00451AB4"/>
    <w:rsid w:val="00454232"/>
    <w:rsid w:val="004548B5"/>
    <w:rsid w:val="0045671D"/>
    <w:rsid w:val="004576F1"/>
    <w:rsid w:val="00461A4F"/>
    <w:rsid w:val="00462B47"/>
    <w:rsid w:val="00463557"/>
    <w:rsid w:val="00475013"/>
    <w:rsid w:val="00476629"/>
    <w:rsid w:val="004767F8"/>
    <w:rsid w:val="00476E0E"/>
    <w:rsid w:val="00482C8B"/>
    <w:rsid w:val="004861E4"/>
    <w:rsid w:val="0049214B"/>
    <w:rsid w:val="0049496C"/>
    <w:rsid w:val="00494C09"/>
    <w:rsid w:val="00495071"/>
    <w:rsid w:val="0049587E"/>
    <w:rsid w:val="00495CA8"/>
    <w:rsid w:val="004A240D"/>
    <w:rsid w:val="004A3041"/>
    <w:rsid w:val="004A5C7A"/>
    <w:rsid w:val="004A6253"/>
    <w:rsid w:val="004A64F1"/>
    <w:rsid w:val="004A7BE1"/>
    <w:rsid w:val="004B069A"/>
    <w:rsid w:val="004B0E44"/>
    <w:rsid w:val="004B1168"/>
    <w:rsid w:val="004B40BB"/>
    <w:rsid w:val="004B44E6"/>
    <w:rsid w:val="004B7061"/>
    <w:rsid w:val="004B7A4D"/>
    <w:rsid w:val="004C3CA9"/>
    <w:rsid w:val="004C3E59"/>
    <w:rsid w:val="004C6655"/>
    <w:rsid w:val="004C6DED"/>
    <w:rsid w:val="004C73AD"/>
    <w:rsid w:val="004D02CD"/>
    <w:rsid w:val="004D4754"/>
    <w:rsid w:val="004D4DFD"/>
    <w:rsid w:val="004D754D"/>
    <w:rsid w:val="004E2FE1"/>
    <w:rsid w:val="004E3B3F"/>
    <w:rsid w:val="004E6892"/>
    <w:rsid w:val="004E7CFB"/>
    <w:rsid w:val="004F09BA"/>
    <w:rsid w:val="004F2C98"/>
    <w:rsid w:val="004F43D8"/>
    <w:rsid w:val="004F642F"/>
    <w:rsid w:val="0050041B"/>
    <w:rsid w:val="005012E1"/>
    <w:rsid w:val="00503B00"/>
    <w:rsid w:val="0050433F"/>
    <w:rsid w:val="0050656F"/>
    <w:rsid w:val="0050670F"/>
    <w:rsid w:val="005073B0"/>
    <w:rsid w:val="005117E7"/>
    <w:rsid w:val="00511EF9"/>
    <w:rsid w:val="0051299D"/>
    <w:rsid w:val="005136CA"/>
    <w:rsid w:val="00514096"/>
    <w:rsid w:val="005209D2"/>
    <w:rsid w:val="00521D31"/>
    <w:rsid w:val="00533A0D"/>
    <w:rsid w:val="00535167"/>
    <w:rsid w:val="00537A4B"/>
    <w:rsid w:val="005407A8"/>
    <w:rsid w:val="00542719"/>
    <w:rsid w:val="005446A8"/>
    <w:rsid w:val="0055369F"/>
    <w:rsid w:val="00553A92"/>
    <w:rsid w:val="00555701"/>
    <w:rsid w:val="0056415A"/>
    <w:rsid w:val="00565406"/>
    <w:rsid w:val="00567961"/>
    <w:rsid w:val="00570240"/>
    <w:rsid w:val="00570827"/>
    <w:rsid w:val="005733A0"/>
    <w:rsid w:val="0057431C"/>
    <w:rsid w:val="0057695E"/>
    <w:rsid w:val="00581243"/>
    <w:rsid w:val="00585AB5"/>
    <w:rsid w:val="0059061F"/>
    <w:rsid w:val="00592381"/>
    <w:rsid w:val="00596602"/>
    <w:rsid w:val="005A1B56"/>
    <w:rsid w:val="005A1C65"/>
    <w:rsid w:val="005A5B2C"/>
    <w:rsid w:val="005A5FAE"/>
    <w:rsid w:val="005A60EA"/>
    <w:rsid w:val="005A735B"/>
    <w:rsid w:val="005B1669"/>
    <w:rsid w:val="005B451A"/>
    <w:rsid w:val="005C1C08"/>
    <w:rsid w:val="005C244D"/>
    <w:rsid w:val="005C416B"/>
    <w:rsid w:val="005C43A9"/>
    <w:rsid w:val="005C4DB6"/>
    <w:rsid w:val="005C5AE9"/>
    <w:rsid w:val="005C5E10"/>
    <w:rsid w:val="005C6D12"/>
    <w:rsid w:val="005D0C06"/>
    <w:rsid w:val="005D1BF3"/>
    <w:rsid w:val="005D314B"/>
    <w:rsid w:val="005D34EB"/>
    <w:rsid w:val="005D6B60"/>
    <w:rsid w:val="005D7972"/>
    <w:rsid w:val="005E0151"/>
    <w:rsid w:val="005E0D47"/>
    <w:rsid w:val="005E541D"/>
    <w:rsid w:val="005F3475"/>
    <w:rsid w:val="005F49DF"/>
    <w:rsid w:val="005F61B2"/>
    <w:rsid w:val="006073B4"/>
    <w:rsid w:val="0061120A"/>
    <w:rsid w:val="0061216A"/>
    <w:rsid w:val="00612CBD"/>
    <w:rsid w:val="0061390A"/>
    <w:rsid w:val="00614CF1"/>
    <w:rsid w:val="006235BD"/>
    <w:rsid w:val="0062374C"/>
    <w:rsid w:val="0062798D"/>
    <w:rsid w:val="00630ADD"/>
    <w:rsid w:val="0063680A"/>
    <w:rsid w:val="006423C7"/>
    <w:rsid w:val="0064488C"/>
    <w:rsid w:val="0064559F"/>
    <w:rsid w:val="00650FEB"/>
    <w:rsid w:val="0065584B"/>
    <w:rsid w:val="006566A4"/>
    <w:rsid w:val="00656BC5"/>
    <w:rsid w:val="006604A5"/>
    <w:rsid w:val="00660E49"/>
    <w:rsid w:val="00663A30"/>
    <w:rsid w:val="00663FAC"/>
    <w:rsid w:val="00665061"/>
    <w:rsid w:val="00667380"/>
    <w:rsid w:val="00667495"/>
    <w:rsid w:val="00667791"/>
    <w:rsid w:val="00673EFF"/>
    <w:rsid w:val="00674389"/>
    <w:rsid w:val="0068000E"/>
    <w:rsid w:val="006838D2"/>
    <w:rsid w:val="00684767"/>
    <w:rsid w:val="00694733"/>
    <w:rsid w:val="006948A3"/>
    <w:rsid w:val="00694CCD"/>
    <w:rsid w:val="00694F50"/>
    <w:rsid w:val="006957FA"/>
    <w:rsid w:val="00696004"/>
    <w:rsid w:val="006963FE"/>
    <w:rsid w:val="006A00EE"/>
    <w:rsid w:val="006A4EEB"/>
    <w:rsid w:val="006A7432"/>
    <w:rsid w:val="006B05CA"/>
    <w:rsid w:val="006B4B4B"/>
    <w:rsid w:val="006B6164"/>
    <w:rsid w:val="006B77CE"/>
    <w:rsid w:val="006D22A2"/>
    <w:rsid w:val="006D3279"/>
    <w:rsid w:val="006D36F2"/>
    <w:rsid w:val="006D47BB"/>
    <w:rsid w:val="006D7AB9"/>
    <w:rsid w:val="006E149D"/>
    <w:rsid w:val="006E22CB"/>
    <w:rsid w:val="006E3AFE"/>
    <w:rsid w:val="006E4798"/>
    <w:rsid w:val="006E5619"/>
    <w:rsid w:val="006F3F72"/>
    <w:rsid w:val="00701875"/>
    <w:rsid w:val="0070600A"/>
    <w:rsid w:val="007076BB"/>
    <w:rsid w:val="00710BB6"/>
    <w:rsid w:val="00713DE8"/>
    <w:rsid w:val="00714FFB"/>
    <w:rsid w:val="00715392"/>
    <w:rsid w:val="007156C7"/>
    <w:rsid w:val="007177AE"/>
    <w:rsid w:val="00725BAF"/>
    <w:rsid w:val="007277A5"/>
    <w:rsid w:val="00727E19"/>
    <w:rsid w:val="00732E6D"/>
    <w:rsid w:val="00736625"/>
    <w:rsid w:val="00737A96"/>
    <w:rsid w:val="00737FDC"/>
    <w:rsid w:val="007403A6"/>
    <w:rsid w:val="00740605"/>
    <w:rsid w:val="0074655F"/>
    <w:rsid w:val="00755830"/>
    <w:rsid w:val="00762ABA"/>
    <w:rsid w:val="007649B0"/>
    <w:rsid w:val="00765BA9"/>
    <w:rsid w:val="00771E15"/>
    <w:rsid w:val="00773D5D"/>
    <w:rsid w:val="00776B29"/>
    <w:rsid w:val="00790535"/>
    <w:rsid w:val="00791A4D"/>
    <w:rsid w:val="0079417D"/>
    <w:rsid w:val="00794FCF"/>
    <w:rsid w:val="007950E8"/>
    <w:rsid w:val="007970EC"/>
    <w:rsid w:val="007A1ACE"/>
    <w:rsid w:val="007A2B34"/>
    <w:rsid w:val="007A453A"/>
    <w:rsid w:val="007A5D47"/>
    <w:rsid w:val="007A6964"/>
    <w:rsid w:val="007B01BF"/>
    <w:rsid w:val="007B3FA1"/>
    <w:rsid w:val="007B4E82"/>
    <w:rsid w:val="007B57DD"/>
    <w:rsid w:val="007C08C5"/>
    <w:rsid w:val="007C3B8A"/>
    <w:rsid w:val="007C5F64"/>
    <w:rsid w:val="007D0868"/>
    <w:rsid w:val="007D1583"/>
    <w:rsid w:val="007D1658"/>
    <w:rsid w:val="007D1BFC"/>
    <w:rsid w:val="007D1C1A"/>
    <w:rsid w:val="007D367A"/>
    <w:rsid w:val="007D37E4"/>
    <w:rsid w:val="007D7ABC"/>
    <w:rsid w:val="007E3EFD"/>
    <w:rsid w:val="007E3FEA"/>
    <w:rsid w:val="007E4593"/>
    <w:rsid w:val="007E65B2"/>
    <w:rsid w:val="007E6CDE"/>
    <w:rsid w:val="007F2658"/>
    <w:rsid w:val="007F3A34"/>
    <w:rsid w:val="007F4B65"/>
    <w:rsid w:val="007F5D4E"/>
    <w:rsid w:val="007F63CE"/>
    <w:rsid w:val="007F6EBC"/>
    <w:rsid w:val="008006BF"/>
    <w:rsid w:val="00802479"/>
    <w:rsid w:val="0080280D"/>
    <w:rsid w:val="0080600A"/>
    <w:rsid w:val="008064B7"/>
    <w:rsid w:val="008074DF"/>
    <w:rsid w:val="0080783F"/>
    <w:rsid w:val="00810B76"/>
    <w:rsid w:val="00813712"/>
    <w:rsid w:val="00814A85"/>
    <w:rsid w:val="00820C47"/>
    <w:rsid w:val="0082597A"/>
    <w:rsid w:val="00831191"/>
    <w:rsid w:val="00831F0F"/>
    <w:rsid w:val="00831F24"/>
    <w:rsid w:val="008321B3"/>
    <w:rsid w:val="00835AB2"/>
    <w:rsid w:val="00840A5F"/>
    <w:rsid w:val="00841C4A"/>
    <w:rsid w:val="00843789"/>
    <w:rsid w:val="00845C3E"/>
    <w:rsid w:val="00846636"/>
    <w:rsid w:val="00850BF9"/>
    <w:rsid w:val="008556F3"/>
    <w:rsid w:val="00856604"/>
    <w:rsid w:val="00857E44"/>
    <w:rsid w:val="0086109B"/>
    <w:rsid w:val="008645CC"/>
    <w:rsid w:val="0087359B"/>
    <w:rsid w:val="00877DCB"/>
    <w:rsid w:val="00880C97"/>
    <w:rsid w:val="00884692"/>
    <w:rsid w:val="00884EC3"/>
    <w:rsid w:val="00885C69"/>
    <w:rsid w:val="0088667D"/>
    <w:rsid w:val="00890150"/>
    <w:rsid w:val="008936CB"/>
    <w:rsid w:val="008940E7"/>
    <w:rsid w:val="00895CA6"/>
    <w:rsid w:val="008A031A"/>
    <w:rsid w:val="008A1395"/>
    <w:rsid w:val="008A4F68"/>
    <w:rsid w:val="008B046D"/>
    <w:rsid w:val="008B5403"/>
    <w:rsid w:val="008B62EA"/>
    <w:rsid w:val="008C00C6"/>
    <w:rsid w:val="008C0A68"/>
    <w:rsid w:val="008C13F2"/>
    <w:rsid w:val="008C3976"/>
    <w:rsid w:val="008C3C02"/>
    <w:rsid w:val="008C7468"/>
    <w:rsid w:val="008D1F57"/>
    <w:rsid w:val="008D579D"/>
    <w:rsid w:val="008D6B46"/>
    <w:rsid w:val="008E2B38"/>
    <w:rsid w:val="008E2D85"/>
    <w:rsid w:val="008E6FCD"/>
    <w:rsid w:val="008E701E"/>
    <w:rsid w:val="008E7C30"/>
    <w:rsid w:val="008F1C1E"/>
    <w:rsid w:val="008F24F3"/>
    <w:rsid w:val="008F3A29"/>
    <w:rsid w:val="008F53E5"/>
    <w:rsid w:val="008F55DE"/>
    <w:rsid w:val="008F6536"/>
    <w:rsid w:val="00910FBA"/>
    <w:rsid w:val="009119E8"/>
    <w:rsid w:val="00912056"/>
    <w:rsid w:val="0091281B"/>
    <w:rsid w:val="00912A8B"/>
    <w:rsid w:val="00913A35"/>
    <w:rsid w:val="00916A27"/>
    <w:rsid w:val="009170CB"/>
    <w:rsid w:val="00921035"/>
    <w:rsid w:val="0092130A"/>
    <w:rsid w:val="00923114"/>
    <w:rsid w:val="00927F29"/>
    <w:rsid w:val="00930BC3"/>
    <w:rsid w:val="009363AD"/>
    <w:rsid w:val="00936B75"/>
    <w:rsid w:val="009406BD"/>
    <w:rsid w:val="009415DA"/>
    <w:rsid w:val="00945243"/>
    <w:rsid w:val="0094703D"/>
    <w:rsid w:val="00951245"/>
    <w:rsid w:val="0095601B"/>
    <w:rsid w:val="00962CE7"/>
    <w:rsid w:val="00963129"/>
    <w:rsid w:val="009658B1"/>
    <w:rsid w:val="00967BD0"/>
    <w:rsid w:val="00967D4A"/>
    <w:rsid w:val="00971F13"/>
    <w:rsid w:val="00973827"/>
    <w:rsid w:val="00975112"/>
    <w:rsid w:val="00975FFB"/>
    <w:rsid w:val="00981285"/>
    <w:rsid w:val="00984529"/>
    <w:rsid w:val="00984FE7"/>
    <w:rsid w:val="00985693"/>
    <w:rsid w:val="009A6603"/>
    <w:rsid w:val="009B0210"/>
    <w:rsid w:val="009B25B1"/>
    <w:rsid w:val="009B715B"/>
    <w:rsid w:val="009B7291"/>
    <w:rsid w:val="009C1914"/>
    <w:rsid w:val="009C2665"/>
    <w:rsid w:val="009C6048"/>
    <w:rsid w:val="009D1248"/>
    <w:rsid w:val="009D1832"/>
    <w:rsid w:val="009D1E97"/>
    <w:rsid w:val="009E229D"/>
    <w:rsid w:val="009E28C6"/>
    <w:rsid w:val="009E368B"/>
    <w:rsid w:val="009E68AB"/>
    <w:rsid w:val="009F4C14"/>
    <w:rsid w:val="00A02AC1"/>
    <w:rsid w:val="00A04E8A"/>
    <w:rsid w:val="00A057A9"/>
    <w:rsid w:val="00A123A0"/>
    <w:rsid w:val="00A1257B"/>
    <w:rsid w:val="00A20D78"/>
    <w:rsid w:val="00A218BC"/>
    <w:rsid w:val="00A31294"/>
    <w:rsid w:val="00A34276"/>
    <w:rsid w:val="00A467E2"/>
    <w:rsid w:val="00A5102F"/>
    <w:rsid w:val="00A561A2"/>
    <w:rsid w:val="00A571E4"/>
    <w:rsid w:val="00A6209C"/>
    <w:rsid w:val="00A63098"/>
    <w:rsid w:val="00A7494F"/>
    <w:rsid w:val="00A81C25"/>
    <w:rsid w:val="00A908C1"/>
    <w:rsid w:val="00A91484"/>
    <w:rsid w:val="00A954E7"/>
    <w:rsid w:val="00A97BB4"/>
    <w:rsid w:val="00AB2B78"/>
    <w:rsid w:val="00AB42F4"/>
    <w:rsid w:val="00AB68CC"/>
    <w:rsid w:val="00AB7320"/>
    <w:rsid w:val="00AC36D9"/>
    <w:rsid w:val="00AC764B"/>
    <w:rsid w:val="00AE20F2"/>
    <w:rsid w:val="00AE4473"/>
    <w:rsid w:val="00AE519F"/>
    <w:rsid w:val="00AE5C58"/>
    <w:rsid w:val="00AE6EEC"/>
    <w:rsid w:val="00AE7FF9"/>
    <w:rsid w:val="00AF0E32"/>
    <w:rsid w:val="00B0125D"/>
    <w:rsid w:val="00B03938"/>
    <w:rsid w:val="00B06510"/>
    <w:rsid w:val="00B07ED5"/>
    <w:rsid w:val="00B109F4"/>
    <w:rsid w:val="00B10A6C"/>
    <w:rsid w:val="00B11840"/>
    <w:rsid w:val="00B12AEB"/>
    <w:rsid w:val="00B331F1"/>
    <w:rsid w:val="00B37890"/>
    <w:rsid w:val="00B46E58"/>
    <w:rsid w:val="00B50582"/>
    <w:rsid w:val="00B5378A"/>
    <w:rsid w:val="00B53FD0"/>
    <w:rsid w:val="00B55A25"/>
    <w:rsid w:val="00B5668D"/>
    <w:rsid w:val="00B56B6C"/>
    <w:rsid w:val="00B572B7"/>
    <w:rsid w:val="00B577B5"/>
    <w:rsid w:val="00B5797F"/>
    <w:rsid w:val="00B628F4"/>
    <w:rsid w:val="00B6413B"/>
    <w:rsid w:val="00B65258"/>
    <w:rsid w:val="00B66C3E"/>
    <w:rsid w:val="00B67A1A"/>
    <w:rsid w:val="00B71447"/>
    <w:rsid w:val="00B76620"/>
    <w:rsid w:val="00B76EC3"/>
    <w:rsid w:val="00B840F4"/>
    <w:rsid w:val="00B859A4"/>
    <w:rsid w:val="00B85FDA"/>
    <w:rsid w:val="00B86C46"/>
    <w:rsid w:val="00B87FD0"/>
    <w:rsid w:val="00B966EA"/>
    <w:rsid w:val="00BA0583"/>
    <w:rsid w:val="00BA2A61"/>
    <w:rsid w:val="00BA7B30"/>
    <w:rsid w:val="00BB32D5"/>
    <w:rsid w:val="00BB3E10"/>
    <w:rsid w:val="00BB73DE"/>
    <w:rsid w:val="00BB7A3F"/>
    <w:rsid w:val="00BC07BA"/>
    <w:rsid w:val="00BC219A"/>
    <w:rsid w:val="00BC3A0D"/>
    <w:rsid w:val="00BC5178"/>
    <w:rsid w:val="00BD05A0"/>
    <w:rsid w:val="00BD663C"/>
    <w:rsid w:val="00BD68DD"/>
    <w:rsid w:val="00BD783F"/>
    <w:rsid w:val="00BE09BC"/>
    <w:rsid w:val="00BE30DE"/>
    <w:rsid w:val="00BE4343"/>
    <w:rsid w:val="00BE4C27"/>
    <w:rsid w:val="00BE6105"/>
    <w:rsid w:val="00BE71BE"/>
    <w:rsid w:val="00BF0CFB"/>
    <w:rsid w:val="00BF18E0"/>
    <w:rsid w:val="00BF1B3C"/>
    <w:rsid w:val="00BF78AD"/>
    <w:rsid w:val="00BF7A48"/>
    <w:rsid w:val="00C03438"/>
    <w:rsid w:val="00C0648B"/>
    <w:rsid w:val="00C100FD"/>
    <w:rsid w:val="00C1201C"/>
    <w:rsid w:val="00C12E2F"/>
    <w:rsid w:val="00C12EE1"/>
    <w:rsid w:val="00C135D6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4D51"/>
    <w:rsid w:val="00C36B48"/>
    <w:rsid w:val="00C36E25"/>
    <w:rsid w:val="00C42E7D"/>
    <w:rsid w:val="00C61E97"/>
    <w:rsid w:val="00C6428B"/>
    <w:rsid w:val="00C663B7"/>
    <w:rsid w:val="00C671F4"/>
    <w:rsid w:val="00C679AB"/>
    <w:rsid w:val="00C72F1F"/>
    <w:rsid w:val="00C75988"/>
    <w:rsid w:val="00C767DB"/>
    <w:rsid w:val="00C83C64"/>
    <w:rsid w:val="00C87141"/>
    <w:rsid w:val="00C9087D"/>
    <w:rsid w:val="00C947D5"/>
    <w:rsid w:val="00C97B45"/>
    <w:rsid w:val="00CB1913"/>
    <w:rsid w:val="00CB19C0"/>
    <w:rsid w:val="00CC0082"/>
    <w:rsid w:val="00CC0982"/>
    <w:rsid w:val="00CC11AA"/>
    <w:rsid w:val="00CC1F9A"/>
    <w:rsid w:val="00CC506E"/>
    <w:rsid w:val="00CC6630"/>
    <w:rsid w:val="00CD352D"/>
    <w:rsid w:val="00CD36DB"/>
    <w:rsid w:val="00CD4EE2"/>
    <w:rsid w:val="00CD52C1"/>
    <w:rsid w:val="00CD54C9"/>
    <w:rsid w:val="00CE0AAA"/>
    <w:rsid w:val="00CE4C91"/>
    <w:rsid w:val="00CE57D9"/>
    <w:rsid w:val="00CE7432"/>
    <w:rsid w:val="00CF0285"/>
    <w:rsid w:val="00CF1C9B"/>
    <w:rsid w:val="00CF1D07"/>
    <w:rsid w:val="00CF2DEE"/>
    <w:rsid w:val="00CF405E"/>
    <w:rsid w:val="00CF411E"/>
    <w:rsid w:val="00D015EA"/>
    <w:rsid w:val="00D03B52"/>
    <w:rsid w:val="00D04307"/>
    <w:rsid w:val="00D07BE3"/>
    <w:rsid w:val="00D10D76"/>
    <w:rsid w:val="00D1195D"/>
    <w:rsid w:val="00D135C7"/>
    <w:rsid w:val="00D14FE4"/>
    <w:rsid w:val="00D16D4F"/>
    <w:rsid w:val="00D17B48"/>
    <w:rsid w:val="00D26FCA"/>
    <w:rsid w:val="00D3407E"/>
    <w:rsid w:val="00D40864"/>
    <w:rsid w:val="00D517E0"/>
    <w:rsid w:val="00D54B1A"/>
    <w:rsid w:val="00D553DC"/>
    <w:rsid w:val="00D577B5"/>
    <w:rsid w:val="00D579BD"/>
    <w:rsid w:val="00D647E3"/>
    <w:rsid w:val="00D74974"/>
    <w:rsid w:val="00D75AB0"/>
    <w:rsid w:val="00D7645C"/>
    <w:rsid w:val="00D80D7E"/>
    <w:rsid w:val="00D82011"/>
    <w:rsid w:val="00D83FA1"/>
    <w:rsid w:val="00D87A41"/>
    <w:rsid w:val="00D9062C"/>
    <w:rsid w:val="00D91D0B"/>
    <w:rsid w:val="00D933CC"/>
    <w:rsid w:val="00DA1D7C"/>
    <w:rsid w:val="00DA31A4"/>
    <w:rsid w:val="00DA3D13"/>
    <w:rsid w:val="00DA5C9A"/>
    <w:rsid w:val="00DB1851"/>
    <w:rsid w:val="00DB2171"/>
    <w:rsid w:val="00DB7012"/>
    <w:rsid w:val="00DC06BB"/>
    <w:rsid w:val="00DC44BE"/>
    <w:rsid w:val="00DD0650"/>
    <w:rsid w:val="00DD0FE2"/>
    <w:rsid w:val="00DD1B26"/>
    <w:rsid w:val="00DD4F10"/>
    <w:rsid w:val="00DD5B72"/>
    <w:rsid w:val="00DD6AD8"/>
    <w:rsid w:val="00DD7FA2"/>
    <w:rsid w:val="00DE1B02"/>
    <w:rsid w:val="00DE2BDC"/>
    <w:rsid w:val="00DE4277"/>
    <w:rsid w:val="00DE57F3"/>
    <w:rsid w:val="00DE631C"/>
    <w:rsid w:val="00DE7F49"/>
    <w:rsid w:val="00DF2B04"/>
    <w:rsid w:val="00DF3C6D"/>
    <w:rsid w:val="00DF797A"/>
    <w:rsid w:val="00E04104"/>
    <w:rsid w:val="00E11B2D"/>
    <w:rsid w:val="00E15948"/>
    <w:rsid w:val="00E1638C"/>
    <w:rsid w:val="00E232DE"/>
    <w:rsid w:val="00E23608"/>
    <w:rsid w:val="00E24D13"/>
    <w:rsid w:val="00E27E60"/>
    <w:rsid w:val="00E31D7E"/>
    <w:rsid w:val="00E32D86"/>
    <w:rsid w:val="00E32DAC"/>
    <w:rsid w:val="00E32EE4"/>
    <w:rsid w:val="00E33012"/>
    <w:rsid w:val="00E334EF"/>
    <w:rsid w:val="00E33E52"/>
    <w:rsid w:val="00E342CA"/>
    <w:rsid w:val="00E34CD1"/>
    <w:rsid w:val="00E34E7A"/>
    <w:rsid w:val="00E35A84"/>
    <w:rsid w:val="00E37889"/>
    <w:rsid w:val="00E4431D"/>
    <w:rsid w:val="00E47189"/>
    <w:rsid w:val="00E47355"/>
    <w:rsid w:val="00E4749B"/>
    <w:rsid w:val="00E478EA"/>
    <w:rsid w:val="00E50CC9"/>
    <w:rsid w:val="00E52377"/>
    <w:rsid w:val="00E524D2"/>
    <w:rsid w:val="00E53392"/>
    <w:rsid w:val="00E53642"/>
    <w:rsid w:val="00E56859"/>
    <w:rsid w:val="00E6349F"/>
    <w:rsid w:val="00E640B6"/>
    <w:rsid w:val="00E651AD"/>
    <w:rsid w:val="00E7007A"/>
    <w:rsid w:val="00E7117B"/>
    <w:rsid w:val="00E7187B"/>
    <w:rsid w:val="00E73C3F"/>
    <w:rsid w:val="00E73D1B"/>
    <w:rsid w:val="00E74577"/>
    <w:rsid w:val="00E76993"/>
    <w:rsid w:val="00E82173"/>
    <w:rsid w:val="00E823D2"/>
    <w:rsid w:val="00E837F1"/>
    <w:rsid w:val="00E84C49"/>
    <w:rsid w:val="00E9107E"/>
    <w:rsid w:val="00E959F6"/>
    <w:rsid w:val="00E971B9"/>
    <w:rsid w:val="00E97271"/>
    <w:rsid w:val="00EA0443"/>
    <w:rsid w:val="00EA335F"/>
    <w:rsid w:val="00EA383D"/>
    <w:rsid w:val="00EA5B09"/>
    <w:rsid w:val="00EB0BED"/>
    <w:rsid w:val="00EB2AFD"/>
    <w:rsid w:val="00EB2BCD"/>
    <w:rsid w:val="00EB3062"/>
    <w:rsid w:val="00EB405E"/>
    <w:rsid w:val="00EB6A37"/>
    <w:rsid w:val="00EC5219"/>
    <w:rsid w:val="00EC5A7C"/>
    <w:rsid w:val="00EC7674"/>
    <w:rsid w:val="00EC76F1"/>
    <w:rsid w:val="00ED0D06"/>
    <w:rsid w:val="00ED4BAA"/>
    <w:rsid w:val="00EE09AE"/>
    <w:rsid w:val="00EE0E12"/>
    <w:rsid w:val="00EE3381"/>
    <w:rsid w:val="00EE3489"/>
    <w:rsid w:val="00EF07AF"/>
    <w:rsid w:val="00EF0927"/>
    <w:rsid w:val="00EF7254"/>
    <w:rsid w:val="00F01C8F"/>
    <w:rsid w:val="00F05DB3"/>
    <w:rsid w:val="00F075C4"/>
    <w:rsid w:val="00F2050B"/>
    <w:rsid w:val="00F22423"/>
    <w:rsid w:val="00F2254D"/>
    <w:rsid w:val="00F22E62"/>
    <w:rsid w:val="00F26802"/>
    <w:rsid w:val="00F325DE"/>
    <w:rsid w:val="00F349FC"/>
    <w:rsid w:val="00F34A12"/>
    <w:rsid w:val="00F36DD4"/>
    <w:rsid w:val="00F445D5"/>
    <w:rsid w:val="00F50363"/>
    <w:rsid w:val="00F50EDF"/>
    <w:rsid w:val="00F55D37"/>
    <w:rsid w:val="00F5745E"/>
    <w:rsid w:val="00F577B1"/>
    <w:rsid w:val="00F64D7E"/>
    <w:rsid w:val="00F64F67"/>
    <w:rsid w:val="00F67068"/>
    <w:rsid w:val="00F737B9"/>
    <w:rsid w:val="00F74CBB"/>
    <w:rsid w:val="00F81363"/>
    <w:rsid w:val="00F91EB5"/>
    <w:rsid w:val="00F93D50"/>
    <w:rsid w:val="00F94FBA"/>
    <w:rsid w:val="00F95C66"/>
    <w:rsid w:val="00F963F6"/>
    <w:rsid w:val="00F97626"/>
    <w:rsid w:val="00FA1B39"/>
    <w:rsid w:val="00FA1C75"/>
    <w:rsid w:val="00FA26BF"/>
    <w:rsid w:val="00FA46B8"/>
    <w:rsid w:val="00FA589F"/>
    <w:rsid w:val="00FA6D44"/>
    <w:rsid w:val="00FB0768"/>
    <w:rsid w:val="00FB3E52"/>
    <w:rsid w:val="00FB54D4"/>
    <w:rsid w:val="00FB61B4"/>
    <w:rsid w:val="00FB77F1"/>
    <w:rsid w:val="00FC01FC"/>
    <w:rsid w:val="00FC1DC6"/>
    <w:rsid w:val="00FC28BA"/>
    <w:rsid w:val="00FC3BC5"/>
    <w:rsid w:val="00FC5B7C"/>
    <w:rsid w:val="00FC60D2"/>
    <w:rsid w:val="00FD5DD6"/>
    <w:rsid w:val="00FE2628"/>
    <w:rsid w:val="00FE40C8"/>
    <w:rsid w:val="00FE7BBE"/>
    <w:rsid w:val="00FF06C8"/>
    <w:rsid w:val="00FF490F"/>
    <w:rsid w:val="00FF4B2A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0785E5"/>
  <w15:docId w15:val="{7B4C5390-8D8E-4A30-AB83-58B2A9D4F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D1E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rsid w:val="00710BB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D1BFC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D1E9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D78CBD-37FF-4D2A-9318-B8A96EB95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3</Words>
  <Characters>6503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gda Bartosik</cp:lastModifiedBy>
  <cp:revision>2</cp:revision>
  <cp:lastPrinted>2026-01-14T10:18:00Z</cp:lastPrinted>
  <dcterms:created xsi:type="dcterms:W3CDTF">2026-01-14T14:23:00Z</dcterms:created>
  <dcterms:modified xsi:type="dcterms:W3CDTF">2026-01-14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e49fb685bcded31a5c9acd199cfbb1a22f6ab9a721ff464ba9d2f10a07b3a8</vt:lpwstr>
  </property>
</Properties>
</file>